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A1F27" w14:textId="0406F500" w:rsidR="00F15331" w:rsidRPr="00F15331" w:rsidRDefault="00F15331" w:rsidP="00F15331">
      <w:pPr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bookmarkStart w:id="0" w:name="_GoBack"/>
      <w:bookmarkEnd w:id="0"/>
      <w:r w:rsidRPr="00F15331">
        <w:rPr>
          <w:rFonts w:ascii="Arial" w:hAnsi="Arial" w:cs="Arial"/>
          <w:b/>
          <w:color w:val="000000" w:themeColor="text1"/>
          <w:sz w:val="28"/>
          <w:szCs w:val="28"/>
        </w:rPr>
        <w:t>Asking Prices for Melbourne Houses up 13.</w:t>
      </w:r>
      <w:r w:rsidR="00E45C07">
        <w:rPr>
          <w:rFonts w:ascii="Arial" w:hAnsi="Arial" w:cs="Arial"/>
          <w:b/>
          <w:color w:val="000000" w:themeColor="text1"/>
          <w:sz w:val="28"/>
          <w:szCs w:val="28"/>
        </w:rPr>
        <w:t>3</w:t>
      </w:r>
      <w:r w:rsidRPr="00F15331">
        <w:rPr>
          <w:rFonts w:ascii="Arial" w:hAnsi="Arial" w:cs="Arial"/>
          <w:b/>
          <w:color w:val="000000" w:themeColor="text1"/>
          <w:sz w:val="28"/>
          <w:szCs w:val="28"/>
        </w:rPr>
        <w:t>% On Year</w:t>
      </w:r>
    </w:p>
    <w:p w14:paraId="17D7A28C" w14:textId="6C805B18" w:rsidR="0055463E" w:rsidRPr="00F15331" w:rsidRDefault="005F33BC" w:rsidP="00B302A7">
      <w:pPr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F15331">
        <w:rPr>
          <w:rFonts w:ascii="Arial" w:hAnsi="Arial" w:cs="Arial"/>
          <w:b/>
          <w:color w:val="000000" w:themeColor="text1"/>
          <w:sz w:val="28"/>
          <w:szCs w:val="28"/>
        </w:rPr>
        <w:t>Property Listings</w:t>
      </w:r>
      <w:r w:rsidR="00434BC3">
        <w:rPr>
          <w:rFonts w:ascii="Arial" w:hAnsi="Arial" w:cs="Arial"/>
          <w:b/>
          <w:color w:val="000000" w:themeColor="text1"/>
          <w:sz w:val="28"/>
          <w:szCs w:val="28"/>
        </w:rPr>
        <w:t xml:space="preserve"> Record Surprise</w:t>
      </w:r>
      <w:r w:rsidRPr="00F15331">
        <w:rPr>
          <w:rFonts w:ascii="Arial" w:hAnsi="Arial" w:cs="Arial"/>
          <w:b/>
          <w:color w:val="000000" w:themeColor="text1"/>
          <w:sz w:val="28"/>
          <w:szCs w:val="28"/>
        </w:rPr>
        <w:t xml:space="preserve"> </w:t>
      </w:r>
      <w:r w:rsidR="006D25AD" w:rsidRPr="00F15331">
        <w:rPr>
          <w:rFonts w:ascii="Arial" w:hAnsi="Arial" w:cs="Arial"/>
          <w:b/>
          <w:color w:val="000000" w:themeColor="text1"/>
          <w:sz w:val="28"/>
          <w:szCs w:val="28"/>
        </w:rPr>
        <w:t xml:space="preserve">Fall </w:t>
      </w:r>
      <w:r w:rsidRPr="00F15331">
        <w:rPr>
          <w:rFonts w:ascii="Arial" w:hAnsi="Arial" w:cs="Arial"/>
          <w:b/>
          <w:color w:val="000000" w:themeColor="text1"/>
          <w:sz w:val="28"/>
          <w:szCs w:val="28"/>
        </w:rPr>
        <w:t xml:space="preserve">in </w:t>
      </w:r>
      <w:r w:rsidR="009D1AEC" w:rsidRPr="00F15331">
        <w:rPr>
          <w:rFonts w:ascii="Arial" w:hAnsi="Arial" w:cs="Arial"/>
          <w:b/>
          <w:color w:val="000000" w:themeColor="text1"/>
          <w:sz w:val="28"/>
          <w:szCs w:val="28"/>
        </w:rPr>
        <w:t>October</w:t>
      </w:r>
    </w:p>
    <w:p w14:paraId="09E90969" w14:textId="2AC96E2B" w:rsidR="00EB1714" w:rsidRPr="007E3B68" w:rsidRDefault="00E77534" w:rsidP="00E77534">
      <w:pPr>
        <w:jc w:val="center"/>
        <w:rPr>
          <w:rFonts w:ascii="Arial" w:hAnsi="Arial" w:cs="Arial"/>
          <w:b/>
          <w:sz w:val="28"/>
          <w:szCs w:val="28"/>
        </w:rPr>
      </w:pPr>
      <w:r w:rsidRPr="007E3B68">
        <w:rPr>
          <w:rFonts w:ascii="Arial" w:hAnsi="Arial" w:cs="Arial"/>
          <w:b/>
          <w:sz w:val="28"/>
          <w:szCs w:val="28"/>
        </w:rPr>
        <w:t xml:space="preserve">                                      </w:t>
      </w:r>
      <w:r w:rsidR="00A9615E" w:rsidRPr="007E3B68">
        <w:rPr>
          <w:rFonts w:ascii="Arial" w:hAnsi="Arial" w:cs="Arial"/>
          <w:b/>
          <w:sz w:val="28"/>
          <w:szCs w:val="28"/>
        </w:rPr>
        <w:t xml:space="preserve">                     </w:t>
      </w:r>
      <w:r w:rsidR="000073E3" w:rsidRPr="007E3B68">
        <w:rPr>
          <w:rFonts w:ascii="Arial" w:hAnsi="Arial" w:cs="Arial"/>
          <w:b/>
          <w:sz w:val="28"/>
          <w:szCs w:val="28"/>
        </w:rPr>
        <w:tab/>
      </w:r>
      <w:r w:rsidR="000073E3" w:rsidRPr="007E3B68">
        <w:rPr>
          <w:rFonts w:ascii="Arial" w:hAnsi="Arial" w:cs="Arial"/>
          <w:b/>
          <w:sz w:val="28"/>
          <w:szCs w:val="28"/>
        </w:rPr>
        <w:tab/>
      </w:r>
      <w:r w:rsidR="000073E3" w:rsidRPr="007E3B68">
        <w:rPr>
          <w:rFonts w:ascii="Arial" w:hAnsi="Arial" w:cs="Arial"/>
          <w:b/>
          <w:sz w:val="28"/>
          <w:szCs w:val="28"/>
        </w:rPr>
        <w:tab/>
        <w:t>1</w:t>
      </w:r>
      <w:r w:rsidR="00FE535F" w:rsidRPr="007E3B68">
        <w:rPr>
          <w:rFonts w:ascii="Arial" w:hAnsi="Arial" w:cs="Arial"/>
          <w:b/>
          <w:sz w:val="28"/>
          <w:szCs w:val="28"/>
        </w:rPr>
        <w:t xml:space="preserve"> </w:t>
      </w:r>
      <w:r w:rsidR="000073E3" w:rsidRPr="007E3B68">
        <w:rPr>
          <w:rFonts w:ascii="Arial" w:hAnsi="Arial" w:cs="Arial"/>
          <w:b/>
          <w:sz w:val="28"/>
          <w:szCs w:val="28"/>
        </w:rPr>
        <w:t>November</w:t>
      </w:r>
      <w:r w:rsidR="006C449B" w:rsidRPr="007E3B68">
        <w:rPr>
          <w:rFonts w:ascii="Arial" w:hAnsi="Arial" w:cs="Arial"/>
          <w:b/>
          <w:sz w:val="28"/>
          <w:szCs w:val="28"/>
        </w:rPr>
        <w:t>,</w:t>
      </w:r>
      <w:r w:rsidRPr="007E3B68">
        <w:rPr>
          <w:rFonts w:ascii="Arial" w:hAnsi="Arial" w:cs="Arial"/>
          <w:b/>
          <w:sz w:val="28"/>
          <w:szCs w:val="28"/>
        </w:rPr>
        <w:t xml:space="preserve"> 2016</w:t>
      </w:r>
    </w:p>
    <w:p w14:paraId="3E13DA48" w14:textId="13338F59" w:rsidR="001F5884" w:rsidRDefault="009E695C" w:rsidP="0076519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="00342E66" w:rsidRPr="007E3B68">
        <w:rPr>
          <w:rFonts w:ascii="Arial" w:hAnsi="Arial" w:cs="Arial"/>
          <w:sz w:val="24"/>
          <w:szCs w:val="24"/>
        </w:rPr>
        <w:t xml:space="preserve">igures released </w:t>
      </w:r>
      <w:r w:rsidR="006D25AD">
        <w:rPr>
          <w:rFonts w:ascii="Arial" w:hAnsi="Arial" w:cs="Arial"/>
          <w:sz w:val="24"/>
          <w:szCs w:val="24"/>
        </w:rPr>
        <w:t xml:space="preserve">today </w:t>
      </w:r>
      <w:r w:rsidR="00342E66" w:rsidRPr="007E3B68">
        <w:rPr>
          <w:rFonts w:ascii="Arial" w:hAnsi="Arial" w:cs="Arial"/>
          <w:sz w:val="24"/>
          <w:szCs w:val="24"/>
        </w:rPr>
        <w:t>by SQM Research reveal</w:t>
      </w:r>
      <w:r>
        <w:rPr>
          <w:rFonts w:ascii="Arial" w:hAnsi="Arial" w:cs="Arial"/>
          <w:sz w:val="24"/>
          <w:szCs w:val="24"/>
        </w:rPr>
        <w:t xml:space="preserve"> </w:t>
      </w:r>
      <w:r w:rsidR="001F5884">
        <w:rPr>
          <w:rFonts w:ascii="Arial" w:hAnsi="Arial" w:cs="Arial"/>
          <w:sz w:val="24"/>
          <w:szCs w:val="24"/>
        </w:rPr>
        <w:t xml:space="preserve">residential </w:t>
      </w:r>
      <w:r w:rsidR="005D55D7">
        <w:rPr>
          <w:rFonts w:ascii="Arial" w:hAnsi="Arial" w:cs="Arial"/>
          <w:sz w:val="24"/>
          <w:szCs w:val="24"/>
        </w:rPr>
        <w:t xml:space="preserve">asking </w:t>
      </w:r>
      <w:r w:rsidR="001F5884">
        <w:rPr>
          <w:rFonts w:ascii="Arial" w:hAnsi="Arial" w:cs="Arial"/>
          <w:sz w:val="24"/>
          <w:szCs w:val="24"/>
        </w:rPr>
        <w:t xml:space="preserve">property </w:t>
      </w:r>
      <w:r>
        <w:rPr>
          <w:rFonts w:ascii="Arial" w:hAnsi="Arial" w:cs="Arial"/>
          <w:sz w:val="24"/>
          <w:szCs w:val="24"/>
        </w:rPr>
        <w:t>prices gr</w:t>
      </w:r>
      <w:r w:rsidR="005D55D7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w in </w:t>
      </w:r>
      <w:r w:rsidR="001F5884">
        <w:rPr>
          <w:rFonts w:ascii="Arial" w:hAnsi="Arial" w:cs="Arial"/>
          <w:sz w:val="24"/>
          <w:szCs w:val="24"/>
        </w:rPr>
        <w:t xml:space="preserve">most </w:t>
      </w:r>
      <w:r>
        <w:rPr>
          <w:rFonts w:ascii="Arial" w:hAnsi="Arial" w:cs="Arial"/>
          <w:sz w:val="24"/>
          <w:szCs w:val="24"/>
        </w:rPr>
        <w:t>Australia</w:t>
      </w:r>
      <w:r w:rsidR="001F5884">
        <w:rPr>
          <w:rFonts w:ascii="Arial" w:hAnsi="Arial" w:cs="Arial"/>
          <w:sz w:val="24"/>
          <w:szCs w:val="24"/>
        </w:rPr>
        <w:t xml:space="preserve">n </w:t>
      </w:r>
      <w:r>
        <w:rPr>
          <w:rFonts w:ascii="Arial" w:hAnsi="Arial" w:cs="Arial"/>
          <w:sz w:val="24"/>
          <w:szCs w:val="24"/>
        </w:rPr>
        <w:t>cities</w:t>
      </w:r>
      <w:r w:rsidR="00E45C07">
        <w:rPr>
          <w:rFonts w:ascii="Arial" w:hAnsi="Arial" w:cs="Arial"/>
          <w:sz w:val="24"/>
          <w:szCs w:val="24"/>
        </w:rPr>
        <w:t xml:space="preserve"> in October</w:t>
      </w:r>
      <w:r>
        <w:rPr>
          <w:rFonts w:ascii="Arial" w:hAnsi="Arial" w:cs="Arial"/>
          <w:sz w:val="24"/>
          <w:szCs w:val="24"/>
        </w:rPr>
        <w:t xml:space="preserve">, </w:t>
      </w:r>
      <w:r w:rsidR="001F5884">
        <w:rPr>
          <w:rFonts w:ascii="Arial" w:hAnsi="Arial" w:cs="Arial"/>
          <w:sz w:val="24"/>
          <w:szCs w:val="24"/>
        </w:rPr>
        <w:t>led by Melbourne</w:t>
      </w:r>
      <w:r w:rsidR="00E45C07">
        <w:rPr>
          <w:rFonts w:ascii="Arial" w:hAnsi="Arial" w:cs="Arial"/>
          <w:sz w:val="24"/>
          <w:szCs w:val="24"/>
        </w:rPr>
        <w:t xml:space="preserve"> and Hobart</w:t>
      </w:r>
      <w:r w:rsidR="001F5884">
        <w:rPr>
          <w:rFonts w:ascii="Arial" w:hAnsi="Arial" w:cs="Arial"/>
          <w:sz w:val="24"/>
          <w:szCs w:val="24"/>
        </w:rPr>
        <w:t xml:space="preserve">, with prices </w:t>
      </w:r>
      <w:r>
        <w:rPr>
          <w:rFonts w:ascii="Arial" w:hAnsi="Arial" w:cs="Arial"/>
          <w:sz w:val="24"/>
          <w:szCs w:val="24"/>
        </w:rPr>
        <w:t xml:space="preserve">driven higher by low interest rates and a </w:t>
      </w:r>
      <w:r w:rsidR="00434BC3">
        <w:rPr>
          <w:rFonts w:ascii="Arial" w:hAnsi="Arial" w:cs="Arial"/>
          <w:sz w:val="24"/>
          <w:szCs w:val="24"/>
        </w:rPr>
        <w:t xml:space="preserve">surprise </w:t>
      </w:r>
      <w:r w:rsidR="00E45C07">
        <w:rPr>
          <w:rFonts w:ascii="Arial" w:hAnsi="Arial" w:cs="Arial"/>
          <w:sz w:val="24"/>
          <w:szCs w:val="24"/>
        </w:rPr>
        <w:t xml:space="preserve">fall in </w:t>
      </w:r>
      <w:r>
        <w:rPr>
          <w:rFonts w:ascii="Arial" w:hAnsi="Arial" w:cs="Arial"/>
          <w:sz w:val="24"/>
          <w:szCs w:val="24"/>
        </w:rPr>
        <w:t>property listings</w:t>
      </w:r>
      <w:r w:rsidR="00FE535F" w:rsidRPr="007E3B68">
        <w:rPr>
          <w:rFonts w:ascii="Arial" w:hAnsi="Arial" w:cs="Arial"/>
          <w:sz w:val="24"/>
          <w:szCs w:val="24"/>
        </w:rPr>
        <w:t>.</w:t>
      </w:r>
      <w:r w:rsidR="00D51D00" w:rsidRPr="007E3B68">
        <w:rPr>
          <w:rFonts w:ascii="Arial" w:hAnsi="Arial" w:cs="Arial"/>
          <w:sz w:val="24"/>
          <w:szCs w:val="24"/>
        </w:rPr>
        <w:t xml:space="preserve"> </w:t>
      </w:r>
    </w:p>
    <w:p w14:paraId="735B33E8" w14:textId="2421EBE9" w:rsidR="005D55D7" w:rsidRDefault="00E45C07" w:rsidP="00E45C0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</w:t>
      </w:r>
      <w:r w:rsidRPr="007E3B68">
        <w:rPr>
          <w:rFonts w:ascii="Arial" w:hAnsi="Arial" w:cs="Arial"/>
          <w:sz w:val="24"/>
          <w:szCs w:val="24"/>
        </w:rPr>
        <w:t>ear-on-year results reveal Melbourne median asking prices have jumped 1</w:t>
      </w:r>
      <w:r>
        <w:rPr>
          <w:rFonts w:ascii="Arial" w:hAnsi="Arial" w:cs="Arial"/>
          <w:sz w:val="24"/>
          <w:szCs w:val="24"/>
        </w:rPr>
        <w:t>3</w:t>
      </w:r>
      <w:r w:rsidRPr="007E3B6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3</w:t>
      </w:r>
      <w:r w:rsidRPr="007E3B68">
        <w:rPr>
          <w:rFonts w:ascii="Arial" w:hAnsi="Arial" w:cs="Arial"/>
          <w:sz w:val="24"/>
          <w:szCs w:val="24"/>
        </w:rPr>
        <w:t xml:space="preserve">% for houses </w:t>
      </w:r>
      <w:r w:rsidR="005D55D7">
        <w:rPr>
          <w:rFonts w:ascii="Arial" w:hAnsi="Arial" w:cs="Arial"/>
          <w:sz w:val="24"/>
          <w:szCs w:val="24"/>
        </w:rPr>
        <w:t xml:space="preserve">to $792,000 </w:t>
      </w:r>
      <w:r w:rsidRPr="007E3B68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5</w:t>
      </w:r>
      <w:r w:rsidRPr="007E3B6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4</w:t>
      </w:r>
      <w:r w:rsidRPr="007E3B68">
        <w:rPr>
          <w:rFonts w:ascii="Arial" w:hAnsi="Arial" w:cs="Arial"/>
          <w:sz w:val="24"/>
          <w:szCs w:val="24"/>
        </w:rPr>
        <w:t>% for units</w:t>
      </w:r>
      <w:r w:rsidR="005D55D7">
        <w:rPr>
          <w:rFonts w:ascii="Arial" w:hAnsi="Arial" w:cs="Arial"/>
          <w:sz w:val="24"/>
          <w:szCs w:val="24"/>
        </w:rPr>
        <w:t xml:space="preserve"> to $458,200</w:t>
      </w:r>
      <w:r w:rsidRPr="007E3B68">
        <w:rPr>
          <w:rFonts w:ascii="Arial" w:hAnsi="Arial" w:cs="Arial"/>
          <w:sz w:val="24"/>
          <w:szCs w:val="24"/>
        </w:rPr>
        <w:t>. Hobart median asking prices for units climb</w:t>
      </w:r>
      <w:r w:rsidR="005D55D7">
        <w:rPr>
          <w:rFonts w:ascii="Arial" w:hAnsi="Arial" w:cs="Arial"/>
          <w:sz w:val="24"/>
          <w:szCs w:val="24"/>
        </w:rPr>
        <w:t>ed</w:t>
      </w:r>
      <w:r w:rsidRPr="007E3B68">
        <w:rPr>
          <w:rFonts w:ascii="Arial" w:hAnsi="Arial" w:cs="Arial"/>
          <w:sz w:val="24"/>
          <w:szCs w:val="24"/>
        </w:rPr>
        <w:t xml:space="preserve"> 2</w:t>
      </w:r>
      <w:r w:rsidR="005D55D7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>.7</w:t>
      </w:r>
      <w:r w:rsidRPr="007E3B68">
        <w:rPr>
          <w:rFonts w:ascii="Arial" w:hAnsi="Arial" w:cs="Arial"/>
          <w:sz w:val="24"/>
          <w:szCs w:val="24"/>
        </w:rPr>
        <w:t xml:space="preserve">% from a year earlier and </w:t>
      </w:r>
      <w:r>
        <w:rPr>
          <w:rFonts w:ascii="Arial" w:hAnsi="Arial" w:cs="Arial"/>
          <w:sz w:val="24"/>
          <w:szCs w:val="24"/>
        </w:rPr>
        <w:t xml:space="preserve">house </w:t>
      </w:r>
      <w:r w:rsidRPr="007E3B68">
        <w:rPr>
          <w:rFonts w:ascii="Arial" w:hAnsi="Arial" w:cs="Arial"/>
          <w:sz w:val="24"/>
          <w:szCs w:val="24"/>
        </w:rPr>
        <w:t xml:space="preserve">prices </w:t>
      </w:r>
      <w:r w:rsidR="005D55D7">
        <w:rPr>
          <w:rFonts w:ascii="Arial" w:hAnsi="Arial" w:cs="Arial"/>
          <w:sz w:val="24"/>
          <w:szCs w:val="24"/>
        </w:rPr>
        <w:t xml:space="preserve">are </w:t>
      </w:r>
      <w:r w:rsidRPr="007E3B68">
        <w:rPr>
          <w:rFonts w:ascii="Arial" w:hAnsi="Arial" w:cs="Arial"/>
          <w:sz w:val="24"/>
          <w:szCs w:val="24"/>
        </w:rPr>
        <w:t xml:space="preserve">up </w:t>
      </w:r>
      <w:r>
        <w:rPr>
          <w:rFonts w:ascii="Arial" w:hAnsi="Arial" w:cs="Arial"/>
          <w:sz w:val="24"/>
          <w:szCs w:val="24"/>
        </w:rPr>
        <w:t>9</w:t>
      </w:r>
      <w:r w:rsidRPr="007E3B6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8</w:t>
      </w:r>
      <w:r w:rsidRPr="007E3B68">
        <w:rPr>
          <w:rFonts w:ascii="Arial" w:hAnsi="Arial" w:cs="Arial"/>
          <w:sz w:val="24"/>
          <w:szCs w:val="24"/>
        </w:rPr>
        <w:t xml:space="preserve">%.  </w:t>
      </w:r>
    </w:p>
    <w:p w14:paraId="41F6359E" w14:textId="0C8F966A" w:rsidR="00FC7C98" w:rsidRPr="007E3B68" w:rsidRDefault="005D55D7" w:rsidP="00E45C0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ile Sydney median asking house prices are up </w:t>
      </w:r>
      <w:r w:rsidR="00434BC3">
        <w:rPr>
          <w:rFonts w:ascii="Arial" w:hAnsi="Arial" w:cs="Arial"/>
          <w:sz w:val="24"/>
          <w:szCs w:val="24"/>
        </w:rPr>
        <w:t>to $1,165,100, vendors for now appear to have been willing sellers at these levels and have not pushed harder</w:t>
      </w:r>
      <w:r>
        <w:rPr>
          <w:rFonts w:ascii="Arial" w:hAnsi="Arial" w:cs="Arial"/>
          <w:sz w:val="24"/>
          <w:szCs w:val="24"/>
        </w:rPr>
        <w:t xml:space="preserve">. </w:t>
      </w:r>
      <w:r w:rsidR="00E45C07">
        <w:rPr>
          <w:rFonts w:ascii="Arial" w:hAnsi="Arial" w:cs="Arial"/>
          <w:sz w:val="24"/>
          <w:szCs w:val="24"/>
        </w:rPr>
        <w:t>P</w:t>
      </w:r>
      <w:r w:rsidR="00E45C07" w:rsidRPr="007E3B68">
        <w:rPr>
          <w:rFonts w:ascii="Arial" w:hAnsi="Arial" w:cs="Arial"/>
          <w:sz w:val="24"/>
          <w:szCs w:val="24"/>
        </w:rPr>
        <w:t>rices in Darwin and Perth</w:t>
      </w:r>
      <w:r w:rsidR="00E45C07">
        <w:rPr>
          <w:rFonts w:ascii="Arial" w:hAnsi="Arial" w:cs="Arial"/>
          <w:sz w:val="24"/>
          <w:szCs w:val="24"/>
        </w:rPr>
        <w:t xml:space="preserve"> are still falling, with t</w:t>
      </w:r>
      <w:r w:rsidR="00E45C07" w:rsidRPr="007E3B68">
        <w:rPr>
          <w:rFonts w:ascii="Arial" w:hAnsi="Arial" w:cs="Arial"/>
          <w:sz w:val="24"/>
          <w:szCs w:val="24"/>
        </w:rPr>
        <w:t xml:space="preserve">he median asking price for a house in Perth </w:t>
      </w:r>
      <w:r w:rsidR="00E45C07">
        <w:rPr>
          <w:rFonts w:ascii="Arial" w:hAnsi="Arial" w:cs="Arial"/>
          <w:sz w:val="24"/>
          <w:szCs w:val="24"/>
        </w:rPr>
        <w:t>at</w:t>
      </w:r>
      <w:r w:rsidR="00E45C07" w:rsidRPr="007E3B68">
        <w:rPr>
          <w:rFonts w:ascii="Arial" w:hAnsi="Arial" w:cs="Arial"/>
          <w:sz w:val="24"/>
          <w:szCs w:val="24"/>
        </w:rPr>
        <w:t xml:space="preserve"> $6</w:t>
      </w:r>
      <w:r w:rsidR="00E45C07">
        <w:rPr>
          <w:rFonts w:ascii="Arial" w:hAnsi="Arial" w:cs="Arial"/>
          <w:sz w:val="24"/>
          <w:szCs w:val="24"/>
        </w:rPr>
        <w:t>82</w:t>
      </w:r>
      <w:r w:rsidR="00E45C07" w:rsidRPr="007E3B68">
        <w:rPr>
          <w:rFonts w:ascii="Arial" w:hAnsi="Arial" w:cs="Arial"/>
          <w:sz w:val="24"/>
          <w:szCs w:val="24"/>
        </w:rPr>
        <w:t>,</w:t>
      </w:r>
      <w:r w:rsidR="00E45C07">
        <w:rPr>
          <w:rFonts w:ascii="Arial" w:hAnsi="Arial" w:cs="Arial"/>
          <w:sz w:val="24"/>
          <w:szCs w:val="24"/>
        </w:rPr>
        <w:t>8</w:t>
      </w:r>
      <w:r w:rsidR="00E45C07" w:rsidRPr="007E3B68">
        <w:rPr>
          <w:rFonts w:ascii="Arial" w:hAnsi="Arial" w:cs="Arial"/>
          <w:sz w:val="24"/>
          <w:szCs w:val="24"/>
        </w:rPr>
        <w:t>00, 5</w:t>
      </w:r>
      <w:r w:rsidR="00E45C07">
        <w:rPr>
          <w:rFonts w:ascii="Arial" w:hAnsi="Arial" w:cs="Arial"/>
          <w:sz w:val="24"/>
          <w:szCs w:val="24"/>
        </w:rPr>
        <w:t>.2</w:t>
      </w:r>
      <w:r w:rsidR="00E45C07" w:rsidRPr="007E3B68">
        <w:rPr>
          <w:rFonts w:ascii="Arial" w:hAnsi="Arial" w:cs="Arial"/>
          <w:sz w:val="24"/>
          <w:szCs w:val="24"/>
        </w:rPr>
        <w:t>% lower than this time last year</w:t>
      </w:r>
      <w:r w:rsidR="00E45C07">
        <w:rPr>
          <w:rFonts w:ascii="Arial" w:hAnsi="Arial" w:cs="Arial"/>
          <w:sz w:val="24"/>
          <w:szCs w:val="24"/>
        </w:rPr>
        <w:t xml:space="preserve">, </w:t>
      </w:r>
      <w:r w:rsidR="00CC7168">
        <w:rPr>
          <w:rFonts w:ascii="Arial" w:hAnsi="Arial" w:cs="Arial"/>
          <w:sz w:val="24"/>
          <w:szCs w:val="24"/>
        </w:rPr>
        <w:t>and $620,900 in Darwin, down 6.6</w:t>
      </w:r>
      <w:r w:rsidR="00E45C07">
        <w:rPr>
          <w:rFonts w:ascii="Arial" w:hAnsi="Arial" w:cs="Arial"/>
          <w:sz w:val="24"/>
          <w:szCs w:val="24"/>
        </w:rPr>
        <w:t>% from a year earlier</w:t>
      </w:r>
      <w:r w:rsidR="00E45C07" w:rsidRPr="007E3B68">
        <w:rPr>
          <w:rFonts w:ascii="Arial" w:hAnsi="Arial" w:cs="Arial"/>
          <w:sz w:val="24"/>
          <w:szCs w:val="24"/>
        </w:rPr>
        <w:t>.</w:t>
      </w:r>
    </w:p>
    <w:p w14:paraId="7F87AA4D" w14:textId="7A213870" w:rsidR="00FC7C98" w:rsidRPr="007E3B68" w:rsidRDefault="003F3EA8" w:rsidP="00765193">
      <w:pPr>
        <w:pStyle w:val="PlainText"/>
        <w:spacing w:line="276" w:lineRule="auto"/>
        <w:rPr>
          <w:rFonts w:ascii="Arial" w:hAnsi="Arial" w:cs="Arial"/>
          <w:b/>
          <w:sz w:val="24"/>
          <w:szCs w:val="24"/>
        </w:rPr>
      </w:pPr>
      <w:r w:rsidRPr="007E3B68">
        <w:rPr>
          <w:rFonts w:ascii="Arial" w:hAnsi="Arial" w:cs="Arial"/>
          <w:b/>
          <w:sz w:val="24"/>
          <w:szCs w:val="24"/>
        </w:rPr>
        <w:t xml:space="preserve">                  </w:t>
      </w:r>
      <w:r w:rsidR="000073E3" w:rsidRPr="007E3B68">
        <w:rPr>
          <w:rFonts w:ascii="Arial" w:hAnsi="Arial" w:cs="Arial"/>
          <w:noProof/>
          <w:lang w:eastAsia="en-AU"/>
        </w:rPr>
        <w:t xml:space="preserve"> </w:t>
      </w:r>
      <w:r w:rsidRPr="007E3B68">
        <w:rPr>
          <w:rFonts w:ascii="Arial" w:hAnsi="Arial" w:cs="Arial"/>
          <w:b/>
          <w:sz w:val="24"/>
          <w:szCs w:val="24"/>
        </w:rPr>
        <w:t xml:space="preserve">  </w:t>
      </w:r>
      <w:r w:rsidR="009E695C">
        <w:rPr>
          <w:noProof/>
          <w:lang w:eastAsia="en-AU"/>
        </w:rPr>
        <w:drawing>
          <wp:inline distT="0" distB="0" distL="0" distR="0" wp14:anchorId="0E9CC4F7" wp14:editId="6A5BF02E">
            <wp:extent cx="3996559" cy="4568718"/>
            <wp:effectExtent l="0" t="0" r="4445" b="3810"/>
            <wp:docPr id="6" name="Picture 6" descr="C:\Users\nicki\AppData\Local\Microsoft\Windows\INetCacheContent.Word\Weekly Prices Nov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cki\AppData\Local\Microsoft\Windows\INetCacheContent.Word\Weekly Prices Nov 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797" cy="457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D465C" w14:textId="1D73D38E" w:rsidR="005F7398" w:rsidRPr="007E3B68" w:rsidRDefault="003F3EA8" w:rsidP="00765193">
      <w:pPr>
        <w:pStyle w:val="PlainText"/>
        <w:spacing w:line="276" w:lineRule="auto"/>
        <w:rPr>
          <w:rFonts w:ascii="Arial" w:hAnsi="Arial" w:cs="Arial"/>
          <w:b/>
          <w:sz w:val="24"/>
          <w:szCs w:val="24"/>
        </w:rPr>
      </w:pPr>
      <w:r w:rsidRPr="007E3B68">
        <w:rPr>
          <w:rFonts w:ascii="Arial" w:hAnsi="Arial" w:cs="Arial"/>
          <w:b/>
          <w:sz w:val="24"/>
          <w:szCs w:val="24"/>
        </w:rPr>
        <w:lastRenderedPageBreak/>
        <w:t xml:space="preserve">              </w:t>
      </w:r>
    </w:p>
    <w:p w14:paraId="0E4B7114" w14:textId="77777777" w:rsidR="009B52B4" w:rsidRPr="007E3B68" w:rsidRDefault="000F731B" w:rsidP="00765193">
      <w:pPr>
        <w:pStyle w:val="PlainText"/>
        <w:spacing w:line="276" w:lineRule="auto"/>
        <w:rPr>
          <w:rFonts w:ascii="Arial" w:hAnsi="Arial" w:cs="Arial"/>
          <w:sz w:val="20"/>
          <w:szCs w:val="20"/>
        </w:rPr>
      </w:pPr>
      <w:r w:rsidRPr="007E3B68">
        <w:rPr>
          <w:rFonts w:ascii="Arial" w:hAnsi="Arial" w:cs="Arial"/>
          <w:sz w:val="20"/>
          <w:szCs w:val="20"/>
        </w:rPr>
        <w:t xml:space="preserve">Source: </w:t>
      </w:r>
      <w:hyperlink r:id="rId8" w:history="1">
        <w:r w:rsidRPr="007E3B68">
          <w:rPr>
            <w:rStyle w:val="Hyperlink"/>
            <w:rFonts w:ascii="Arial" w:hAnsi="Arial" w:cs="Arial"/>
            <w:sz w:val="20"/>
            <w:szCs w:val="20"/>
          </w:rPr>
          <w:t>www.sqmresearch.com.au</w:t>
        </w:r>
      </w:hyperlink>
    </w:p>
    <w:p w14:paraId="7F3DC06A" w14:textId="77777777" w:rsidR="008E5203" w:rsidRPr="007E3B68" w:rsidRDefault="008E5203" w:rsidP="00765193">
      <w:pPr>
        <w:pStyle w:val="PlainText"/>
        <w:spacing w:line="276" w:lineRule="auto"/>
        <w:rPr>
          <w:rFonts w:ascii="Arial" w:hAnsi="Arial" w:cs="Arial"/>
          <w:sz w:val="24"/>
          <w:szCs w:val="24"/>
        </w:rPr>
      </w:pPr>
    </w:p>
    <w:p w14:paraId="22BBAA97" w14:textId="39E57C58" w:rsidR="009E695C" w:rsidRPr="007E3B68" w:rsidRDefault="009E695C" w:rsidP="009E695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anwhile, t</w:t>
      </w:r>
      <w:r w:rsidRPr="007E3B68">
        <w:rPr>
          <w:rFonts w:ascii="Arial" w:hAnsi="Arial" w:cs="Arial"/>
          <w:sz w:val="24"/>
          <w:szCs w:val="24"/>
        </w:rPr>
        <w:t xml:space="preserve">he number of Australian residential property sale listings </w:t>
      </w:r>
      <w:r>
        <w:rPr>
          <w:rFonts w:ascii="Arial" w:hAnsi="Arial" w:cs="Arial"/>
          <w:sz w:val="24"/>
          <w:szCs w:val="24"/>
        </w:rPr>
        <w:t xml:space="preserve">fell </w:t>
      </w:r>
      <w:r w:rsidRPr="007E3B68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 xml:space="preserve">most </w:t>
      </w:r>
      <w:r w:rsidRPr="007E3B68">
        <w:rPr>
          <w:rFonts w:ascii="Arial" w:hAnsi="Arial" w:cs="Arial"/>
          <w:sz w:val="24"/>
          <w:szCs w:val="24"/>
        </w:rPr>
        <w:t xml:space="preserve">capital cities during the month of October 2016, </w:t>
      </w:r>
      <w:r>
        <w:rPr>
          <w:rFonts w:ascii="Arial" w:hAnsi="Arial" w:cs="Arial"/>
          <w:sz w:val="24"/>
          <w:szCs w:val="24"/>
        </w:rPr>
        <w:t>led by declines in Melbourne</w:t>
      </w:r>
      <w:r w:rsidRPr="007E3B68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ith only </w:t>
      </w:r>
      <w:r w:rsidR="00CC7168">
        <w:rPr>
          <w:rFonts w:ascii="Arial" w:hAnsi="Arial" w:cs="Arial"/>
          <w:sz w:val="24"/>
          <w:szCs w:val="24"/>
        </w:rPr>
        <w:t xml:space="preserve">Canberra </w:t>
      </w:r>
      <w:r>
        <w:rPr>
          <w:rFonts w:ascii="Arial" w:hAnsi="Arial" w:cs="Arial"/>
          <w:sz w:val="24"/>
          <w:szCs w:val="24"/>
        </w:rPr>
        <w:t>and Perth reporting rises,</w:t>
      </w:r>
      <w:r w:rsidRPr="007E3B68">
        <w:rPr>
          <w:rFonts w:ascii="Arial" w:hAnsi="Arial" w:cs="Arial"/>
          <w:sz w:val="24"/>
          <w:szCs w:val="24"/>
        </w:rPr>
        <w:t xml:space="preserve"> figures released </w:t>
      </w:r>
      <w:r>
        <w:rPr>
          <w:rFonts w:ascii="Arial" w:hAnsi="Arial" w:cs="Arial"/>
          <w:sz w:val="24"/>
          <w:szCs w:val="24"/>
        </w:rPr>
        <w:t xml:space="preserve">today </w:t>
      </w:r>
      <w:r w:rsidRPr="007E3B68">
        <w:rPr>
          <w:rFonts w:ascii="Arial" w:hAnsi="Arial" w:cs="Arial"/>
          <w:sz w:val="24"/>
          <w:szCs w:val="24"/>
        </w:rPr>
        <w:t xml:space="preserve">by SQM Research reveal. The number of national residential property listings </w:t>
      </w:r>
      <w:r>
        <w:rPr>
          <w:rFonts w:ascii="Arial" w:hAnsi="Arial" w:cs="Arial"/>
          <w:sz w:val="24"/>
          <w:szCs w:val="24"/>
        </w:rPr>
        <w:t>fell 2</w:t>
      </w:r>
      <w:r w:rsidRPr="007E3B6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1</w:t>
      </w:r>
      <w:r w:rsidRPr="007E3B68">
        <w:rPr>
          <w:rFonts w:ascii="Arial" w:hAnsi="Arial" w:cs="Arial"/>
          <w:sz w:val="24"/>
          <w:szCs w:val="24"/>
        </w:rPr>
        <w:t>%</w:t>
      </w:r>
      <w:r>
        <w:rPr>
          <w:rFonts w:ascii="Arial" w:hAnsi="Arial" w:cs="Arial"/>
          <w:sz w:val="24"/>
          <w:szCs w:val="24"/>
        </w:rPr>
        <w:t xml:space="preserve"> in </w:t>
      </w:r>
      <w:r w:rsidRPr="007E3B68">
        <w:rPr>
          <w:rFonts w:ascii="Arial" w:hAnsi="Arial" w:cs="Arial"/>
          <w:sz w:val="24"/>
          <w:szCs w:val="24"/>
        </w:rPr>
        <w:t xml:space="preserve">October </w:t>
      </w:r>
      <w:r>
        <w:rPr>
          <w:rFonts w:ascii="Arial" w:hAnsi="Arial" w:cs="Arial"/>
          <w:sz w:val="24"/>
          <w:szCs w:val="24"/>
        </w:rPr>
        <w:t>to 339</w:t>
      </w:r>
      <w:r w:rsidRPr="007E3B68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>922</w:t>
      </w:r>
      <w:r w:rsidRPr="007E3B68">
        <w:rPr>
          <w:rFonts w:ascii="Arial" w:hAnsi="Arial" w:cs="Arial"/>
          <w:sz w:val="24"/>
          <w:szCs w:val="24"/>
        </w:rPr>
        <w:t xml:space="preserve"> new listings, </w:t>
      </w:r>
      <w:r>
        <w:rPr>
          <w:rFonts w:ascii="Arial" w:hAnsi="Arial" w:cs="Arial"/>
          <w:sz w:val="24"/>
          <w:szCs w:val="24"/>
        </w:rPr>
        <w:t>to be down 6</w:t>
      </w:r>
      <w:r w:rsidRPr="007E3B6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5</w:t>
      </w:r>
      <w:r w:rsidRPr="007E3B68">
        <w:rPr>
          <w:rFonts w:ascii="Arial" w:hAnsi="Arial" w:cs="Arial"/>
          <w:sz w:val="24"/>
          <w:szCs w:val="24"/>
        </w:rPr>
        <w:t xml:space="preserve">% from a year earlier. </w:t>
      </w:r>
    </w:p>
    <w:p w14:paraId="148C3940" w14:textId="78A360F8" w:rsidR="009E695C" w:rsidRDefault="009E695C" w:rsidP="009E695C">
      <w:pPr>
        <w:rPr>
          <w:rFonts w:ascii="Arial" w:hAnsi="Arial" w:cs="Arial"/>
          <w:sz w:val="24"/>
          <w:szCs w:val="24"/>
        </w:rPr>
      </w:pPr>
      <w:r w:rsidRPr="007E3B68">
        <w:rPr>
          <w:rFonts w:ascii="Arial" w:hAnsi="Arial" w:cs="Arial"/>
          <w:sz w:val="24"/>
          <w:szCs w:val="24"/>
        </w:rPr>
        <w:t xml:space="preserve">Notably, Sydney property listings </w:t>
      </w:r>
      <w:r>
        <w:rPr>
          <w:rFonts w:ascii="Arial" w:hAnsi="Arial" w:cs="Arial"/>
          <w:sz w:val="24"/>
          <w:szCs w:val="24"/>
        </w:rPr>
        <w:t>fell 1</w:t>
      </w:r>
      <w:r w:rsidRPr="007E3B6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4</w:t>
      </w:r>
      <w:r w:rsidRPr="007E3B68">
        <w:rPr>
          <w:rFonts w:ascii="Arial" w:hAnsi="Arial" w:cs="Arial"/>
          <w:sz w:val="24"/>
          <w:szCs w:val="24"/>
        </w:rPr>
        <w:t xml:space="preserve">% </w:t>
      </w:r>
      <w:r>
        <w:rPr>
          <w:rFonts w:ascii="Arial" w:hAnsi="Arial" w:cs="Arial"/>
          <w:sz w:val="24"/>
          <w:szCs w:val="24"/>
        </w:rPr>
        <w:t xml:space="preserve">in October, to be down 7.3% </w:t>
      </w:r>
      <w:r w:rsidRPr="007E3B68">
        <w:rPr>
          <w:rFonts w:ascii="Arial" w:hAnsi="Arial" w:cs="Arial"/>
          <w:sz w:val="24"/>
          <w:szCs w:val="24"/>
        </w:rPr>
        <w:t xml:space="preserve">from one year ago, reflecting </w:t>
      </w:r>
      <w:r>
        <w:rPr>
          <w:rFonts w:ascii="Arial" w:hAnsi="Arial" w:cs="Arial"/>
          <w:sz w:val="24"/>
          <w:szCs w:val="24"/>
        </w:rPr>
        <w:t>a lack of supply</w:t>
      </w:r>
      <w:r w:rsidRPr="007E3B6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which is keeping upward pressure on property prices. In Melbourne, listings are down 10.4% from a year ago, while they are down 18.2% in Hobart</w:t>
      </w:r>
      <w:r w:rsidR="005D55D7">
        <w:rPr>
          <w:rFonts w:ascii="Arial" w:hAnsi="Arial" w:cs="Arial"/>
          <w:sz w:val="24"/>
          <w:szCs w:val="24"/>
        </w:rPr>
        <w:t xml:space="preserve">, again pressuring </w:t>
      </w:r>
      <w:r w:rsidR="009D3CF7">
        <w:rPr>
          <w:rFonts w:ascii="Arial" w:hAnsi="Arial" w:cs="Arial"/>
          <w:sz w:val="24"/>
          <w:szCs w:val="24"/>
        </w:rPr>
        <w:t xml:space="preserve">housing </w:t>
      </w:r>
      <w:r w:rsidR="005D55D7">
        <w:rPr>
          <w:rFonts w:ascii="Arial" w:hAnsi="Arial" w:cs="Arial"/>
          <w:sz w:val="24"/>
          <w:szCs w:val="24"/>
        </w:rPr>
        <w:t>prices higher</w:t>
      </w:r>
      <w:r>
        <w:rPr>
          <w:rFonts w:ascii="Arial" w:hAnsi="Arial" w:cs="Arial"/>
          <w:sz w:val="24"/>
          <w:szCs w:val="24"/>
        </w:rPr>
        <w:t>.</w:t>
      </w:r>
    </w:p>
    <w:p w14:paraId="637D44B2" w14:textId="4523D4FD" w:rsidR="00CC7168" w:rsidRPr="007E3B68" w:rsidRDefault="00CC7168" w:rsidP="00CC7168">
      <w:pPr>
        <w:rPr>
          <w:rFonts w:ascii="Arial" w:hAnsi="Arial" w:cs="Arial"/>
          <w:sz w:val="24"/>
          <w:szCs w:val="24"/>
        </w:rPr>
      </w:pPr>
      <w:r w:rsidRPr="00B74B97">
        <w:rPr>
          <w:rFonts w:ascii="Arial" w:hAnsi="Arial" w:cs="Arial"/>
          <w:sz w:val="24"/>
          <w:szCs w:val="24"/>
        </w:rPr>
        <w:t>“The shortage of properties for sale in Melbourne and Hobart is creating upward</w:t>
      </w:r>
      <w:r>
        <w:rPr>
          <w:rFonts w:ascii="Arial" w:hAnsi="Arial" w:cs="Arial"/>
          <w:sz w:val="24"/>
          <w:szCs w:val="24"/>
        </w:rPr>
        <w:t xml:space="preserve"> pressure on property asking prices, while growth in asking prices has cooled slightly in Sydney. </w:t>
      </w:r>
      <w:r w:rsidR="00434BC3">
        <w:rPr>
          <w:rFonts w:ascii="Arial" w:hAnsi="Arial" w:cs="Arial"/>
          <w:sz w:val="24"/>
          <w:szCs w:val="24"/>
        </w:rPr>
        <w:t>Quite frankly to see listings fall during what is normally a month that records seas</w:t>
      </w:r>
      <w:r w:rsidR="006672B6">
        <w:rPr>
          <w:rFonts w:ascii="Arial" w:hAnsi="Arial" w:cs="Arial"/>
          <w:sz w:val="24"/>
          <w:szCs w:val="24"/>
        </w:rPr>
        <w:t>onal surges, is a concern to me,” said Louis Christopher,</w:t>
      </w:r>
      <w:r w:rsidR="00E41386">
        <w:rPr>
          <w:rFonts w:ascii="Arial" w:hAnsi="Arial" w:cs="Arial"/>
          <w:sz w:val="24"/>
          <w:szCs w:val="24"/>
        </w:rPr>
        <w:t xml:space="preserve"> the </w:t>
      </w:r>
      <w:r w:rsidR="00E41386" w:rsidRPr="00917FDF">
        <w:rPr>
          <w:rFonts w:ascii="Arial" w:hAnsi="Arial" w:cs="Arial"/>
          <w:sz w:val="24"/>
          <w:szCs w:val="24"/>
        </w:rPr>
        <w:t>Managing Director of SQM Research</w:t>
      </w:r>
      <w:r w:rsidR="00E41386">
        <w:rPr>
          <w:rFonts w:ascii="Arial" w:hAnsi="Arial" w:cs="Arial"/>
          <w:sz w:val="24"/>
          <w:szCs w:val="24"/>
        </w:rPr>
        <w:t>.</w:t>
      </w:r>
    </w:p>
    <w:p w14:paraId="2C1E620A" w14:textId="5D185784" w:rsidR="00B74B97" w:rsidRPr="00B74B97" w:rsidRDefault="00B74B97" w:rsidP="009E695C">
      <w:pPr>
        <w:rPr>
          <w:rFonts w:ascii="Arial" w:hAnsi="Arial" w:cs="Arial"/>
          <w:sz w:val="24"/>
          <w:szCs w:val="24"/>
        </w:rPr>
      </w:pPr>
      <w:r w:rsidRPr="00B74B97">
        <w:rPr>
          <w:noProof/>
          <w:lang w:eastAsia="en-AU"/>
        </w:rPr>
        <w:drawing>
          <wp:inline distT="0" distB="0" distL="0" distR="0" wp14:anchorId="02FA63AF" wp14:editId="6430EA83">
            <wp:extent cx="5731510" cy="1446030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4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8A680" w14:textId="77777777" w:rsidR="00CC7168" w:rsidRPr="00B74B97" w:rsidRDefault="00CC7168" w:rsidP="00CC7168">
      <w:pPr>
        <w:rPr>
          <w:rFonts w:ascii="Arial" w:hAnsi="Arial" w:cs="Arial"/>
          <w:sz w:val="24"/>
          <w:szCs w:val="24"/>
        </w:rPr>
      </w:pPr>
      <w:r w:rsidRPr="007E3B68">
        <w:rPr>
          <w:rFonts w:ascii="Arial" w:hAnsi="Arial" w:cs="Arial"/>
          <w:sz w:val="24"/>
          <w:szCs w:val="24"/>
        </w:rPr>
        <w:t xml:space="preserve">Elsewhere, Brisbane recorded a monthly </w:t>
      </w:r>
      <w:r>
        <w:rPr>
          <w:rFonts w:ascii="Arial" w:hAnsi="Arial" w:cs="Arial"/>
          <w:sz w:val="24"/>
          <w:szCs w:val="24"/>
        </w:rPr>
        <w:t>fall</w:t>
      </w:r>
      <w:r w:rsidRPr="007E3B68">
        <w:rPr>
          <w:rFonts w:ascii="Arial" w:hAnsi="Arial" w:cs="Arial"/>
          <w:sz w:val="24"/>
          <w:szCs w:val="24"/>
        </w:rPr>
        <w:t xml:space="preserve"> of </w:t>
      </w:r>
      <w:r>
        <w:rPr>
          <w:rFonts w:ascii="Arial" w:hAnsi="Arial" w:cs="Arial"/>
          <w:sz w:val="24"/>
          <w:szCs w:val="24"/>
        </w:rPr>
        <w:t>1</w:t>
      </w:r>
      <w:r w:rsidRPr="007E3B68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1</w:t>
      </w:r>
      <w:r w:rsidRPr="007E3B68">
        <w:rPr>
          <w:rFonts w:ascii="Arial" w:hAnsi="Arial" w:cs="Arial"/>
          <w:sz w:val="24"/>
          <w:szCs w:val="24"/>
        </w:rPr>
        <w:t xml:space="preserve">%, </w:t>
      </w:r>
      <w:r>
        <w:rPr>
          <w:rFonts w:ascii="Arial" w:hAnsi="Arial" w:cs="Arial"/>
          <w:sz w:val="24"/>
          <w:szCs w:val="24"/>
        </w:rPr>
        <w:t xml:space="preserve">though </w:t>
      </w:r>
      <w:r w:rsidRPr="007E3B68">
        <w:rPr>
          <w:rFonts w:ascii="Arial" w:hAnsi="Arial" w:cs="Arial"/>
          <w:sz w:val="24"/>
          <w:szCs w:val="24"/>
        </w:rPr>
        <w:t xml:space="preserve">listings </w:t>
      </w:r>
      <w:r>
        <w:rPr>
          <w:rFonts w:ascii="Arial" w:hAnsi="Arial" w:cs="Arial"/>
          <w:sz w:val="24"/>
          <w:szCs w:val="24"/>
        </w:rPr>
        <w:t xml:space="preserve">are </w:t>
      </w:r>
      <w:r w:rsidRPr="007E3B68">
        <w:rPr>
          <w:rFonts w:ascii="Arial" w:hAnsi="Arial" w:cs="Arial"/>
          <w:sz w:val="24"/>
          <w:szCs w:val="24"/>
        </w:rPr>
        <w:t xml:space="preserve">up </w:t>
      </w:r>
      <w:r>
        <w:rPr>
          <w:rFonts w:ascii="Arial" w:hAnsi="Arial" w:cs="Arial"/>
          <w:sz w:val="24"/>
          <w:szCs w:val="24"/>
        </w:rPr>
        <w:t>4.3</w:t>
      </w:r>
      <w:r w:rsidRPr="007E3B68">
        <w:rPr>
          <w:rFonts w:ascii="Arial" w:hAnsi="Arial" w:cs="Arial"/>
          <w:sz w:val="24"/>
          <w:szCs w:val="24"/>
        </w:rPr>
        <w:t xml:space="preserve">% from a year </w:t>
      </w:r>
      <w:r>
        <w:rPr>
          <w:rFonts w:ascii="Arial" w:hAnsi="Arial" w:cs="Arial"/>
          <w:sz w:val="24"/>
          <w:szCs w:val="24"/>
        </w:rPr>
        <w:t>ago</w:t>
      </w:r>
      <w:r w:rsidRPr="007E3B68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Monthly listings fell 2% in Adelaide and 6.8% over the year. </w:t>
      </w:r>
      <w:hyperlink r:id="rId10" w:tgtFrame="_blank" w:history="1">
        <w:r w:rsidRPr="00B74B97">
          <w:rPr>
            <w:rFonts w:ascii="Arial" w:hAnsi="Arial" w:cs="Arial"/>
            <w:sz w:val="24"/>
            <w:szCs w:val="24"/>
          </w:rPr>
          <w:t>Darwin</w:t>
        </w:r>
      </w:hyperlink>
      <w:r w:rsidRPr="00B74B97">
        <w:rPr>
          <w:rFonts w:ascii="Arial" w:hAnsi="Arial" w:cs="Arial"/>
          <w:sz w:val="24"/>
          <w:szCs w:val="24"/>
        </w:rPr>
        <w:t> and Perth listings have posted modest growth over 12 months.</w:t>
      </w:r>
    </w:p>
    <w:p w14:paraId="1B0D08C8" w14:textId="77777777" w:rsidR="00F21862" w:rsidRPr="00CC7168" w:rsidRDefault="005D4B68" w:rsidP="00F21862">
      <w:pPr>
        <w:rPr>
          <w:rFonts w:ascii="Arial" w:hAnsi="Arial" w:cs="Arial"/>
        </w:rPr>
      </w:pPr>
      <w:r w:rsidRPr="00CC7168">
        <w:rPr>
          <w:rFonts w:ascii="Arial" w:hAnsi="Arial" w:cs="Arial"/>
          <w:b/>
        </w:rPr>
        <w:t>Key Points</w:t>
      </w:r>
    </w:p>
    <w:p w14:paraId="240CA4B7" w14:textId="5D88A465" w:rsidR="00E3793F" w:rsidRPr="00CC7168" w:rsidRDefault="005D4B68" w:rsidP="00F9562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b/>
          <w:sz w:val="22"/>
          <w:szCs w:val="22"/>
        </w:rPr>
      </w:pPr>
      <w:r w:rsidRPr="00CC7168">
        <w:rPr>
          <w:rFonts w:ascii="Arial" w:hAnsi="Arial" w:cs="Arial"/>
          <w:sz w:val="22"/>
          <w:szCs w:val="22"/>
        </w:rPr>
        <w:t xml:space="preserve">Total online </w:t>
      </w:r>
      <w:r w:rsidR="00CB55A5" w:rsidRPr="00CC7168">
        <w:rPr>
          <w:rFonts w:ascii="Arial" w:hAnsi="Arial" w:cs="Arial"/>
          <w:sz w:val="22"/>
          <w:szCs w:val="22"/>
        </w:rPr>
        <w:t xml:space="preserve">national </w:t>
      </w:r>
      <w:r w:rsidRPr="00CC7168">
        <w:rPr>
          <w:rFonts w:ascii="Arial" w:hAnsi="Arial" w:cs="Arial"/>
          <w:sz w:val="22"/>
          <w:szCs w:val="22"/>
        </w:rPr>
        <w:t xml:space="preserve">residential </w:t>
      </w:r>
      <w:r w:rsidR="00166D00" w:rsidRPr="00CC7168">
        <w:rPr>
          <w:rFonts w:ascii="Arial" w:hAnsi="Arial" w:cs="Arial"/>
          <w:sz w:val="22"/>
          <w:szCs w:val="22"/>
        </w:rPr>
        <w:t>listing</w:t>
      </w:r>
      <w:r w:rsidR="00A67E5D" w:rsidRPr="00CC7168">
        <w:rPr>
          <w:rFonts w:ascii="Arial" w:hAnsi="Arial" w:cs="Arial"/>
          <w:sz w:val="22"/>
          <w:szCs w:val="22"/>
        </w:rPr>
        <w:t>s</w:t>
      </w:r>
      <w:r w:rsidR="00166D00" w:rsidRPr="00CC7168">
        <w:rPr>
          <w:rFonts w:ascii="Arial" w:hAnsi="Arial" w:cs="Arial"/>
          <w:sz w:val="22"/>
          <w:szCs w:val="22"/>
        </w:rPr>
        <w:t xml:space="preserve"> </w:t>
      </w:r>
      <w:r w:rsidR="0079622B" w:rsidRPr="00CC7168">
        <w:rPr>
          <w:rFonts w:ascii="Arial" w:hAnsi="Arial" w:cs="Arial"/>
          <w:sz w:val="22"/>
          <w:szCs w:val="22"/>
        </w:rPr>
        <w:t xml:space="preserve">fell </w:t>
      </w:r>
      <w:r w:rsidR="00166D00" w:rsidRPr="00CC7168">
        <w:rPr>
          <w:rFonts w:ascii="Arial" w:hAnsi="Arial" w:cs="Arial"/>
          <w:sz w:val="22"/>
          <w:szCs w:val="22"/>
        </w:rPr>
        <w:t>during</w:t>
      </w:r>
      <w:r w:rsidR="00800334" w:rsidRPr="00CC7168">
        <w:rPr>
          <w:rFonts w:ascii="Arial" w:hAnsi="Arial" w:cs="Arial"/>
          <w:sz w:val="22"/>
          <w:szCs w:val="22"/>
        </w:rPr>
        <w:t xml:space="preserve"> </w:t>
      </w:r>
      <w:r w:rsidR="0079622B" w:rsidRPr="00CC7168">
        <w:rPr>
          <w:rFonts w:ascii="Arial" w:hAnsi="Arial" w:cs="Arial"/>
          <w:sz w:val="22"/>
          <w:szCs w:val="22"/>
        </w:rPr>
        <w:t xml:space="preserve">October </w:t>
      </w:r>
      <w:r w:rsidR="000008F9" w:rsidRPr="00CC7168">
        <w:rPr>
          <w:rFonts w:ascii="Arial" w:hAnsi="Arial" w:cs="Arial"/>
          <w:sz w:val="22"/>
          <w:szCs w:val="22"/>
        </w:rPr>
        <w:t xml:space="preserve">2016 </w:t>
      </w:r>
      <w:r w:rsidR="00863684" w:rsidRPr="00CC7168">
        <w:rPr>
          <w:rFonts w:ascii="Arial" w:hAnsi="Arial" w:cs="Arial"/>
          <w:sz w:val="22"/>
          <w:szCs w:val="22"/>
        </w:rPr>
        <w:t xml:space="preserve">to </w:t>
      </w:r>
      <w:r w:rsidR="00B86D16" w:rsidRPr="00CC7168">
        <w:rPr>
          <w:rFonts w:ascii="Arial" w:hAnsi="Arial" w:cs="Arial"/>
          <w:sz w:val="22"/>
          <w:szCs w:val="22"/>
        </w:rPr>
        <w:t>3</w:t>
      </w:r>
      <w:r w:rsidR="0079622B" w:rsidRPr="00CC7168">
        <w:rPr>
          <w:rFonts w:ascii="Arial" w:hAnsi="Arial" w:cs="Arial"/>
          <w:sz w:val="22"/>
          <w:szCs w:val="22"/>
        </w:rPr>
        <w:t>39</w:t>
      </w:r>
      <w:r w:rsidR="00467AFC" w:rsidRPr="00CC7168">
        <w:rPr>
          <w:rFonts w:ascii="Arial" w:hAnsi="Arial" w:cs="Arial"/>
          <w:sz w:val="22"/>
          <w:szCs w:val="22"/>
        </w:rPr>
        <w:t>,</w:t>
      </w:r>
      <w:r w:rsidR="0079622B" w:rsidRPr="00CC7168">
        <w:rPr>
          <w:rFonts w:ascii="Arial" w:hAnsi="Arial" w:cs="Arial"/>
          <w:sz w:val="22"/>
          <w:szCs w:val="22"/>
        </w:rPr>
        <w:t>922</w:t>
      </w:r>
      <w:r w:rsidR="00E3536A" w:rsidRPr="00CC7168">
        <w:rPr>
          <w:rFonts w:ascii="Arial" w:hAnsi="Arial" w:cs="Arial"/>
          <w:sz w:val="22"/>
          <w:szCs w:val="22"/>
        </w:rPr>
        <w:t>.</w:t>
      </w:r>
      <w:r w:rsidR="00F9562E" w:rsidRPr="00CC7168">
        <w:rPr>
          <w:rFonts w:ascii="Arial" w:hAnsi="Arial" w:cs="Arial"/>
          <w:sz w:val="22"/>
          <w:szCs w:val="22"/>
        </w:rPr>
        <w:t xml:space="preserve"> </w:t>
      </w:r>
      <w:r w:rsidRPr="00CC7168">
        <w:rPr>
          <w:rFonts w:ascii="Arial" w:hAnsi="Arial" w:cs="Arial"/>
          <w:sz w:val="22"/>
          <w:szCs w:val="22"/>
        </w:rPr>
        <w:t xml:space="preserve">This figure represents a </w:t>
      </w:r>
      <w:r w:rsidR="00E3793F" w:rsidRPr="00CC7168">
        <w:rPr>
          <w:rFonts w:ascii="Arial" w:hAnsi="Arial" w:cs="Arial"/>
          <w:sz w:val="22"/>
          <w:szCs w:val="22"/>
        </w:rPr>
        <w:t xml:space="preserve">monthly </w:t>
      </w:r>
      <w:r w:rsidR="0079622B" w:rsidRPr="00CC7168">
        <w:rPr>
          <w:rFonts w:ascii="Arial" w:hAnsi="Arial" w:cs="Arial"/>
          <w:sz w:val="22"/>
          <w:szCs w:val="22"/>
        </w:rPr>
        <w:t>fall</w:t>
      </w:r>
      <w:r w:rsidR="00B86D16" w:rsidRPr="00CC7168">
        <w:rPr>
          <w:rFonts w:ascii="Arial" w:hAnsi="Arial" w:cs="Arial"/>
          <w:sz w:val="22"/>
          <w:szCs w:val="22"/>
        </w:rPr>
        <w:t xml:space="preserve"> </w:t>
      </w:r>
      <w:r w:rsidRPr="00CC7168">
        <w:rPr>
          <w:rFonts w:ascii="Arial" w:hAnsi="Arial" w:cs="Arial"/>
          <w:sz w:val="22"/>
          <w:szCs w:val="22"/>
        </w:rPr>
        <w:t xml:space="preserve">of </w:t>
      </w:r>
      <w:r w:rsidR="0079622B" w:rsidRPr="00CC7168">
        <w:rPr>
          <w:rFonts w:ascii="Arial" w:hAnsi="Arial" w:cs="Arial"/>
          <w:sz w:val="22"/>
          <w:szCs w:val="22"/>
        </w:rPr>
        <w:t>2</w:t>
      </w:r>
      <w:r w:rsidR="00467AFC" w:rsidRPr="00CC7168">
        <w:rPr>
          <w:rFonts w:ascii="Arial" w:hAnsi="Arial" w:cs="Arial"/>
          <w:sz w:val="22"/>
          <w:szCs w:val="22"/>
        </w:rPr>
        <w:t>.</w:t>
      </w:r>
      <w:r w:rsidR="0079622B" w:rsidRPr="00CC7168">
        <w:rPr>
          <w:rFonts w:ascii="Arial" w:hAnsi="Arial" w:cs="Arial"/>
          <w:sz w:val="22"/>
          <w:szCs w:val="22"/>
        </w:rPr>
        <w:t>1</w:t>
      </w:r>
      <w:r w:rsidR="002A2E30" w:rsidRPr="00CC7168">
        <w:rPr>
          <w:rFonts w:ascii="Arial" w:hAnsi="Arial" w:cs="Arial"/>
          <w:sz w:val="22"/>
          <w:szCs w:val="22"/>
        </w:rPr>
        <w:t>%</w:t>
      </w:r>
      <w:r w:rsidR="00E3793F" w:rsidRPr="00CC7168">
        <w:rPr>
          <w:rFonts w:ascii="Arial" w:hAnsi="Arial" w:cs="Arial"/>
          <w:sz w:val="22"/>
          <w:szCs w:val="22"/>
        </w:rPr>
        <w:t>.</w:t>
      </w:r>
    </w:p>
    <w:p w14:paraId="3AE3CC49" w14:textId="7717AC05" w:rsidR="0079622B" w:rsidRPr="00CC7168" w:rsidRDefault="00F90957" w:rsidP="0079622B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 w:rsidRPr="00CC7168">
        <w:rPr>
          <w:rFonts w:ascii="Arial" w:hAnsi="Arial" w:cs="Arial"/>
          <w:sz w:val="22"/>
          <w:szCs w:val="22"/>
        </w:rPr>
        <w:t>Melbourne</w:t>
      </w:r>
      <w:r w:rsidR="0079622B" w:rsidRPr="00CC7168">
        <w:rPr>
          <w:rFonts w:ascii="Arial" w:hAnsi="Arial" w:cs="Arial"/>
          <w:sz w:val="22"/>
          <w:szCs w:val="22"/>
        </w:rPr>
        <w:t xml:space="preserve"> recorded the largest monthly fall in stock levels, down by 4.1%</w:t>
      </w:r>
      <w:r w:rsidR="00780EB0" w:rsidRPr="00CC7168">
        <w:rPr>
          <w:rFonts w:ascii="Arial" w:hAnsi="Arial" w:cs="Arial"/>
          <w:sz w:val="22"/>
          <w:szCs w:val="22"/>
        </w:rPr>
        <w:t xml:space="preserve"> to 35,778, down 10.4% from a year ago</w:t>
      </w:r>
      <w:r w:rsidR="0079622B" w:rsidRPr="00CC7168">
        <w:rPr>
          <w:rFonts w:ascii="Arial" w:hAnsi="Arial" w:cs="Arial"/>
          <w:sz w:val="22"/>
          <w:szCs w:val="22"/>
        </w:rPr>
        <w:t>.</w:t>
      </w:r>
    </w:p>
    <w:p w14:paraId="1417BDB3" w14:textId="32C3E5BD" w:rsidR="00204FB7" w:rsidRPr="00CC7168" w:rsidRDefault="00012A2B" w:rsidP="000F731B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 w:rsidRPr="00CC7168">
        <w:rPr>
          <w:rFonts w:ascii="Arial" w:hAnsi="Arial" w:cs="Arial"/>
          <w:sz w:val="22"/>
          <w:szCs w:val="22"/>
        </w:rPr>
        <w:t>Sydney</w:t>
      </w:r>
      <w:r w:rsidR="006C0D98" w:rsidRPr="00CC7168">
        <w:rPr>
          <w:rFonts w:ascii="Arial" w:hAnsi="Arial" w:cs="Arial"/>
          <w:sz w:val="22"/>
          <w:szCs w:val="22"/>
        </w:rPr>
        <w:t xml:space="preserve"> </w:t>
      </w:r>
      <w:r w:rsidR="007563E0" w:rsidRPr="00CC7168">
        <w:rPr>
          <w:rFonts w:ascii="Arial" w:hAnsi="Arial" w:cs="Arial"/>
          <w:sz w:val="22"/>
          <w:szCs w:val="22"/>
        </w:rPr>
        <w:t xml:space="preserve">recorded </w:t>
      </w:r>
      <w:r w:rsidR="0079622B" w:rsidRPr="00CC7168">
        <w:rPr>
          <w:rFonts w:ascii="Arial" w:hAnsi="Arial" w:cs="Arial"/>
          <w:sz w:val="22"/>
          <w:szCs w:val="22"/>
        </w:rPr>
        <w:t xml:space="preserve">a </w:t>
      </w:r>
      <w:r w:rsidR="007563E0" w:rsidRPr="00CC7168">
        <w:rPr>
          <w:rFonts w:ascii="Arial" w:hAnsi="Arial" w:cs="Arial"/>
          <w:sz w:val="22"/>
          <w:szCs w:val="22"/>
        </w:rPr>
        <w:t>monthly</w:t>
      </w:r>
      <w:r w:rsidR="006C0D98" w:rsidRPr="00CC7168">
        <w:rPr>
          <w:rFonts w:ascii="Arial" w:hAnsi="Arial" w:cs="Arial"/>
          <w:sz w:val="22"/>
          <w:szCs w:val="22"/>
        </w:rPr>
        <w:t xml:space="preserve"> </w:t>
      </w:r>
      <w:r w:rsidR="0079622B" w:rsidRPr="00CC7168">
        <w:rPr>
          <w:rFonts w:ascii="Arial" w:hAnsi="Arial" w:cs="Arial"/>
          <w:sz w:val="22"/>
          <w:szCs w:val="22"/>
        </w:rPr>
        <w:t xml:space="preserve">fall </w:t>
      </w:r>
      <w:r w:rsidR="00CB55A5" w:rsidRPr="00CC7168">
        <w:rPr>
          <w:rFonts w:ascii="Arial" w:hAnsi="Arial" w:cs="Arial"/>
          <w:sz w:val="22"/>
          <w:szCs w:val="22"/>
        </w:rPr>
        <w:t>in stock levels</w:t>
      </w:r>
      <w:r w:rsidR="0079622B" w:rsidRPr="00CC7168">
        <w:rPr>
          <w:rFonts w:ascii="Arial" w:hAnsi="Arial" w:cs="Arial"/>
          <w:sz w:val="22"/>
          <w:szCs w:val="22"/>
        </w:rPr>
        <w:t xml:space="preserve"> of 1.4% to </w:t>
      </w:r>
      <w:r w:rsidR="00056627" w:rsidRPr="00CC7168">
        <w:rPr>
          <w:rFonts w:ascii="Arial" w:hAnsi="Arial" w:cs="Arial"/>
          <w:sz w:val="22"/>
          <w:szCs w:val="22"/>
        </w:rPr>
        <w:t xml:space="preserve">26,730, </w:t>
      </w:r>
      <w:r w:rsidR="0079622B" w:rsidRPr="00CC7168">
        <w:rPr>
          <w:rFonts w:ascii="Arial" w:hAnsi="Arial" w:cs="Arial"/>
          <w:sz w:val="22"/>
          <w:szCs w:val="22"/>
        </w:rPr>
        <w:t>down 7.3% from October 2015</w:t>
      </w:r>
      <w:r w:rsidR="00CD47E7" w:rsidRPr="00CC7168">
        <w:rPr>
          <w:rFonts w:ascii="Arial" w:hAnsi="Arial" w:cs="Arial"/>
          <w:sz w:val="22"/>
          <w:szCs w:val="22"/>
        </w:rPr>
        <w:t>.</w:t>
      </w:r>
    </w:p>
    <w:p w14:paraId="6DD53EDC" w14:textId="7D65E585" w:rsidR="007563E0" w:rsidRPr="00CC7168" w:rsidRDefault="00D43CF0" w:rsidP="000F731B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2"/>
          <w:szCs w:val="22"/>
        </w:rPr>
      </w:pPr>
      <w:r w:rsidRPr="00CC7168">
        <w:rPr>
          <w:rFonts w:ascii="Arial" w:hAnsi="Arial" w:cs="Arial"/>
          <w:sz w:val="22"/>
          <w:szCs w:val="22"/>
        </w:rPr>
        <w:t xml:space="preserve">Hobart recorded </w:t>
      </w:r>
      <w:r w:rsidR="00A63BA4" w:rsidRPr="00CC7168">
        <w:rPr>
          <w:rFonts w:ascii="Arial" w:hAnsi="Arial" w:cs="Arial"/>
          <w:sz w:val="22"/>
          <w:szCs w:val="22"/>
        </w:rPr>
        <w:t>the biggest yearly decline</w:t>
      </w:r>
      <w:r w:rsidR="00800334" w:rsidRPr="00CC7168">
        <w:rPr>
          <w:rFonts w:ascii="Arial" w:hAnsi="Arial" w:cs="Arial"/>
          <w:sz w:val="22"/>
          <w:szCs w:val="22"/>
        </w:rPr>
        <w:t>, with listings falling by</w:t>
      </w:r>
      <w:r w:rsidR="00DC6235" w:rsidRPr="00CC7168">
        <w:rPr>
          <w:rFonts w:ascii="Arial" w:hAnsi="Arial" w:cs="Arial"/>
          <w:sz w:val="22"/>
          <w:szCs w:val="22"/>
        </w:rPr>
        <w:t xml:space="preserve"> </w:t>
      </w:r>
      <w:r w:rsidR="00CD47E7" w:rsidRPr="00CC7168">
        <w:rPr>
          <w:rFonts w:ascii="Arial" w:hAnsi="Arial" w:cs="Arial"/>
          <w:sz w:val="22"/>
          <w:szCs w:val="22"/>
        </w:rPr>
        <w:t>1</w:t>
      </w:r>
      <w:r w:rsidR="00780EB0" w:rsidRPr="00CC7168">
        <w:rPr>
          <w:rFonts w:ascii="Arial" w:hAnsi="Arial" w:cs="Arial"/>
          <w:sz w:val="22"/>
          <w:szCs w:val="22"/>
        </w:rPr>
        <w:t>8</w:t>
      </w:r>
      <w:r w:rsidR="00CD47E7" w:rsidRPr="00CC7168">
        <w:rPr>
          <w:rFonts w:ascii="Arial" w:hAnsi="Arial" w:cs="Arial"/>
          <w:sz w:val="22"/>
          <w:szCs w:val="22"/>
        </w:rPr>
        <w:t>.</w:t>
      </w:r>
      <w:r w:rsidR="00780EB0" w:rsidRPr="00CC7168">
        <w:rPr>
          <w:rFonts w:ascii="Arial" w:hAnsi="Arial" w:cs="Arial"/>
          <w:sz w:val="22"/>
          <w:szCs w:val="22"/>
        </w:rPr>
        <w:t>2</w:t>
      </w:r>
      <w:r w:rsidR="00830DA5" w:rsidRPr="00CC7168">
        <w:rPr>
          <w:rFonts w:ascii="Arial" w:hAnsi="Arial" w:cs="Arial"/>
          <w:sz w:val="22"/>
          <w:szCs w:val="22"/>
        </w:rPr>
        <w:t>%, reducing the num</w:t>
      </w:r>
      <w:r w:rsidR="00F21862" w:rsidRPr="00CC7168">
        <w:rPr>
          <w:rFonts w:ascii="Arial" w:hAnsi="Arial" w:cs="Arial"/>
          <w:sz w:val="22"/>
          <w:szCs w:val="22"/>
        </w:rPr>
        <w:t>ber of properties for sale to</w:t>
      </w:r>
      <w:r w:rsidR="00495B2D" w:rsidRPr="00CC7168">
        <w:rPr>
          <w:rFonts w:ascii="Arial" w:hAnsi="Arial" w:cs="Arial"/>
          <w:sz w:val="22"/>
          <w:szCs w:val="22"/>
        </w:rPr>
        <w:t xml:space="preserve"> 3,</w:t>
      </w:r>
      <w:r w:rsidR="00780EB0" w:rsidRPr="00CC7168">
        <w:rPr>
          <w:rFonts w:ascii="Arial" w:hAnsi="Arial" w:cs="Arial"/>
          <w:sz w:val="22"/>
          <w:szCs w:val="22"/>
        </w:rPr>
        <w:t>180</w:t>
      </w:r>
      <w:r w:rsidR="00830DA5" w:rsidRPr="00CC7168">
        <w:rPr>
          <w:rFonts w:ascii="Arial" w:hAnsi="Arial" w:cs="Arial"/>
          <w:sz w:val="22"/>
          <w:szCs w:val="22"/>
        </w:rPr>
        <w:t>.</w:t>
      </w:r>
    </w:p>
    <w:p w14:paraId="631C9F22" w14:textId="77777777" w:rsidR="00056627" w:rsidRPr="00CC7168" w:rsidRDefault="00056627" w:rsidP="00056627">
      <w:pPr>
        <w:pStyle w:val="ListParagraph"/>
        <w:spacing w:line="276" w:lineRule="auto"/>
        <w:rPr>
          <w:rFonts w:ascii="Arial" w:hAnsi="Arial" w:cs="Arial"/>
          <w:sz w:val="22"/>
          <w:szCs w:val="22"/>
        </w:rPr>
      </w:pPr>
    </w:p>
    <w:p w14:paraId="1D70E608" w14:textId="77777777" w:rsidR="00863684" w:rsidRPr="00CC7168" w:rsidRDefault="00863684" w:rsidP="00863684">
      <w:pPr>
        <w:pStyle w:val="ListParagraph"/>
        <w:spacing w:line="276" w:lineRule="auto"/>
        <w:rPr>
          <w:rFonts w:ascii="Arial" w:hAnsi="Arial" w:cs="Arial"/>
          <w:sz w:val="22"/>
          <w:szCs w:val="22"/>
        </w:rPr>
      </w:pPr>
    </w:p>
    <w:p w14:paraId="5FE60A8E" w14:textId="77777777" w:rsidR="005D4B68" w:rsidRPr="00CC7168" w:rsidRDefault="005D4B68" w:rsidP="005D4B68">
      <w:pPr>
        <w:rPr>
          <w:rFonts w:ascii="Arial" w:hAnsi="Arial" w:cs="Arial"/>
          <w:b/>
        </w:rPr>
      </w:pPr>
      <w:r w:rsidRPr="00CC7168">
        <w:rPr>
          <w:rFonts w:ascii="Arial" w:hAnsi="Arial" w:cs="Arial"/>
          <w:b/>
        </w:rPr>
        <w:lastRenderedPageBreak/>
        <w:t xml:space="preserve">About </w:t>
      </w:r>
      <w:hyperlink r:id="rId11" w:history="1">
        <w:r w:rsidRPr="00CC7168">
          <w:rPr>
            <w:rStyle w:val="Hyperlink"/>
            <w:rFonts w:ascii="Arial" w:hAnsi="Arial" w:cs="Arial"/>
            <w:b/>
          </w:rPr>
          <w:t>SQM Research</w:t>
        </w:r>
      </w:hyperlink>
      <w:r w:rsidRPr="00CC7168">
        <w:rPr>
          <w:rFonts w:ascii="Arial" w:hAnsi="Arial" w:cs="Arial"/>
          <w:b/>
        </w:rPr>
        <w:t xml:space="preserve"> </w:t>
      </w:r>
    </w:p>
    <w:p w14:paraId="172FDE8D" w14:textId="77777777" w:rsidR="005D4B68" w:rsidRPr="00CC7168" w:rsidRDefault="005D4B68" w:rsidP="005D4B68">
      <w:pPr>
        <w:rPr>
          <w:rFonts w:ascii="Arial" w:hAnsi="Arial" w:cs="Arial"/>
        </w:rPr>
      </w:pPr>
      <w:r w:rsidRPr="00CC7168">
        <w:rPr>
          <w:rFonts w:ascii="Arial" w:hAnsi="Arial" w:cs="Arial"/>
        </w:rPr>
        <w:t>SQM Res</w:t>
      </w:r>
      <w:r w:rsidR="009C21E9" w:rsidRPr="00CC7168">
        <w:rPr>
          <w:rFonts w:ascii="Arial" w:hAnsi="Arial" w:cs="Arial"/>
        </w:rPr>
        <w:t>earch is an independent investment</w:t>
      </w:r>
      <w:r w:rsidRPr="00CC7168">
        <w:rPr>
          <w:rFonts w:ascii="Arial" w:hAnsi="Arial" w:cs="Arial"/>
        </w:rPr>
        <w:t xml:space="preserve"> research house which specialises in providing accurate property related research and data to financial institutions, property professional, real estate investors and the media.</w:t>
      </w:r>
    </w:p>
    <w:p w14:paraId="22798F75" w14:textId="77777777" w:rsidR="005D4B68" w:rsidRPr="00CC7168" w:rsidRDefault="005D4B68" w:rsidP="005D4B68">
      <w:pPr>
        <w:rPr>
          <w:rFonts w:ascii="Arial" w:hAnsi="Arial" w:cs="Arial"/>
        </w:rPr>
      </w:pPr>
      <w:r w:rsidRPr="00CC7168">
        <w:rPr>
          <w:rFonts w:ascii="Arial" w:hAnsi="Arial" w:cs="Arial"/>
        </w:rPr>
        <w:t>It is owned and operated by one of the country’s leading property analysts, Louis Christopher.</w:t>
      </w:r>
    </w:p>
    <w:p w14:paraId="2C8132E1" w14:textId="77777777" w:rsidR="00B8002B" w:rsidRPr="00CC7168" w:rsidRDefault="005D4B68" w:rsidP="00B8002B">
      <w:pPr>
        <w:rPr>
          <w:rFonts w:ascii="Arial" w:hAnsi="Arial" w:cs="Arial"/>
        </w:rPr>
      </w:pPr>
      <w:r w:rsidRPr="00CC7168">
        <w:rPr>
          <w:rFonts w:ascii="Arial" w:hAnsi="Arial" w:cs="Arial"/>
        </w:rPr>
        <w:t>For six years Louis was Head of Research and then General Manager of Australian Property Monitors before leaving th</w:t>
      </w:r>
      <w:r w:rsidR="00601A27" w:rsidRPr="00CC7168">
        <w:rPr>
          <w:rFonts w:ascii="Arial" w:hAnsi="Arial" w:cs="Arial"/>
        </w:rPr>
        <w:t>e firm to launch SQM Research, a</w:t>
      </w:r>
      <w:r w:rsidRPr="00CC7168">
        <w:rPr>
          <w:rFonts w:ascii="Arial" w:hAnsi="Arial" w:cs="Arial"/>
        </w:rPr>
        <w:t xml:space="preserve"> leading residential property data researcher fund manager ratings house specialising in ratings for property related funds.</w:t>
      </w:r>
    </w:p>
    <w:p w14:paraId="73899E21" w14:textId="503F55CD" w:rsidR="00B8002B" w:rsidRPr="00CC7168" w:rsidRDefault="00B8002B" w:rsidP="005D4B68">
      <w:pPr>
        <w:rPr>
          <w:rFonts w:ascii="Arial" w:hAnsi="Arial" w:cs="Arial"/>
        </w:rPr>
      </w:pPr>
      <w:r w:rsidRPr="00CC7168">
        <w:rPr>
          <w:rFonts w:ascii="Arial" w:hAnsi="Arial" w:cs="Arial"/>
        </w:rPr>
        <w:t xml:space="preserve">For further information please contact </w:t>
      </w:r>
      <w:r w:rsidR="00B86D16" w:rsidRPr="00CC7168">
        <w:rPr>
          <w:rFonts w:ascii="Arial" w:hAnsi="Arial" w:cs="Arial"/>
        </w:rPr>
        <w:t xml:space="preserve">Louise Christopher </w:t>
      </w:r>
      <w:r w:rsidRPr="00CC7168">
        <w:rPr>
          <w:rFonts w:ascii="Arial" w:hAnsi="Arial" w:cs="Arial"/>
        </w:rPr>
        <w:t xml:space="preserve">-    </w:t>
      </w:r>
      <w:hyperlink r:id="rId12" w:history="1">
        <w:r w:rsidR="00B86D16" w:rsidRPr="00CC7168">
          <w:rPr>
            <w:rStyle w:val="Hyperlink"/>
            <w:rFonts w:ascii="Arial" w:hAnsi="Arial" w:cs="Arial"/>
          </w:rPr>
          <w:t>Louis@sqmresearch.com.au</w:t>
        </w:r>
      </w:hyperlink>
    </w:p>
    <w:p w14:paraId="01844144" w14:textId="77777777" w:rsidR="00EB0264" w:rsidRPr="007E3B68" w:rsidRDefault="00317195" w:rsidP="00B8002B">
      <w:pPr>
        <w:jc w:val="center"/>
        <w:rPr>
          <w:rFonts w:ascii="Arial" w:hAnsi="Arial" w:cs="Arial"/>
          <w:sz w:val="24"/>
          <w:szCs w:val="24"/>
        </w:rPr>
      </w:pPr>
      <w:r w:rsidRPr="007E3B68">
        <w:rPr>
          <w:rFonts w:ascii="Arial" w:hAnsi="Arial" w:cs="Arial"/>
          <w:sz w:val="24"/>
          <w:szCs w:val="24"/>
        </w:rPr>
        <w:t>-ENDS-</w:t>
      </w:r>
    </w:p>
    <w:sectPr w:rsidR="00EB0264" w:rsidRPr="007E3B68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A2450D" w14:textId="77777777" w:rsidR="00D76CBB" w:rsidRDefault="00D76CBB" w:rsidP="0088269C">
      <w:pPr>
        <w:spacing w:after="0" w:line="240" w:lineRule="auto"/>
      </w:pPr>
      <w:r>
        <w:separator/>
      </w:r>
    </w:p>
  </w:endnote>
  <w:endnote w:type="continuationSeparator" w:id="0">
    <w:p w14:paraId="1196A9D1" w14:textId="77777777" w:rsidR="00D76CBB" w:rsidRDefault="00D76CBB" w:rsidP="008826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E9668" w14:textId="77777777" w:rsidR="00D76CBB" w:rsidRDefault="00D76CBB" w:rsidP="0088269C">
      <w:pPr>
        <w:spacing w:after="0" w:line="240" w:lineRule="auto"/>
      </w:pPr>
      <w:r>
        <w:separator/>
      </w:r>
    </w:p>
  </w:footnote>
  <w:footnote w:type="continuationSeparator" w:id="0">
    <w:p w14:paraId="4C6C4A55" w14:textId="77777777" w:rsidR="00D76CBB" w:rsidRDefault="00D76CBB" w:rsidP="008826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B39821" w14:textId="77777777" w:rsidR="0088269C" w:rsidRDefault="0088269C">
    <w:pPr>
      <w:pStyle w:val="Header"/>
    </w:pPr>
    <w:r>
      <w:rPr>
        <w:noProof/>
        <w:lang w:eastAsia="en-AU"/>
      </w:rPr>
      <w:drawing>
        <wp:inline distT="0" distB="0" distL="0" distR="0" wp14:anchorId="3381EB7F" wp14:editId="1A3444E0">
          <wp:extent cx="5731510" cy="84137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qm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41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E002A2" w14:textId="77777777" w:rsidR="0088269C" w:rsidRDefault="008826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2040"/>
    <w:multiLevelType w:val="hybridMultilevel"/>
    <w:tmpl w:val="FF389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E4A4C"/>
    <w:multiLevelType w:val="hybridMultilevel"/>
    <w:tmpl w:val="397EE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34CC0"/>
    <w:multiLevelType w:val="hybridMultilevel"/>
    <w:tmpl w:val="14043ECA"/>
    <w:lvl w:ilvl="0" w:tplc="0B0E6C0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D81D1D"/>
    <w:multiLevelType w:val="hybridMultilevel"/>
    <w:tmpl w:val="41D4B3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605218"/>
    <w:multiLevelType w:val="hybridMultilevel"/>
    <w:tmpl w:val="68A850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051A87"/>
    <w:multiLevelType w:val="hybridMultilevel"/>
    <w:tmpl w:val="B10A780A"/>
    <w:lvl w:ilvl="0" w:tplc="A11AD324">
      <w:start w:val="2009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MjIyNDUwMzU2MzJV0lEKTi0uzszPAymwqAUAUw1NNCwAAAA="/>
  </w:docVars>
  <w:rsids>
    <w:rsidRoot w:val="0088269C"/>
    <w:rsid w:val="000008F9"/>
    <w:rsid w:val="00000B21"/>
    <w:rsid w:val="000011F7"/>
    <w:rsid w:val="000026B3"/>
    <w:rsid w:val="0000408E"/>
    <w:rsid w:val="000041A1"/>
    <w:rsid w:val="0000613C"/>
    <w:rsid w:val="000073E3"/>
    <w:rsid w:val="0001102A"/>
    <w:rsid w:val="00012A2B"/>
    <w:rsid w:val="00020135"/>
    <w:rsid w:val="00020C79"/>
    <w:rsid w:val="00034214"/>
    <w:rsid w:val="0004340B"/>
    <w:rsid w:val="00044B77"/>
    <w:rsid w:val="00051B5C"/>
    <w:rsid w:val="000549C7"/>
    <w:rsid w:val="00056627"/>
    <w:rsid w:val="000609CC"/>
    <w:rsid w:val="00065C1B"/>
    <w:rsid w:val="000677A9"/>
    <w:rsid w:val="00090FAA"/>
    <w:rsid w:val="0009123B"/>
    <w:rsid w:val="00092133"/>
    <w:rsid w:val="00093146"/>
    <w:rsid w:val="00093226"/>
    <w:rsid w:val="00094281"/>
    <w:rsid w:val="00094D73"/>
    <w:rsid w:val="0009583E"/>
    <w:rsid w:val="00097F83"/>
    <w:rsid w:val="000A0920"/>
    <w:rsid w:val="000A13F9"/>
    <w:rsid w:val="000B72F1"/>
    <w:rsid w:val="000C3487"/>
    <w:rsid w:val="000D07F4"/>
    <w:rsid w:val="000E1F77"/>
    <w:rsid w:val="000E3906"/>
    <w:rsid w:val="000F731B"/>
    <w:rsid w:val="001010DB"/>
    <w:rsid w:val="001032F8"/>
    <w:rsid w:val="001127E3"/>
    <w:rsid w:val="00112CE8"/>
    <w:rsid w:val="0011764F"/>
    <w:rsid w:val="00121AC1"/>
    <w:rsid w:val="00127877"/>
    <w:rsid w:val="001422E4"/>
    <w:rsid w:val="001466AF"/>
    <w:rsid w:val="00152F92"/>
    <w:rsid w:val="00161D8D"/>
    <w:rsid w:val="0016257A"/>
    <w:rsid w:val="00166D00"/>
    <w:rsid w:val="00175313"/>
    <w:rsid w:val="00181DDC"/>
    <w:rsid w:val="00184B10"/>
    <w:rsid w:val="00195E64"/>
    <w:rsid w:val="001B1DA3"/>
    <w:rsid w:val="001C5621"/>
    <w:rsid w:val="001E36EE"/>
    <w:rsid w:val="001F5884"/>
    <w:rsid w:val="001F62F8"/>
    <w:rsid w:val="001F7E96"/>
    <w:rsid w:val="00204FB7"/>
    <w:rsid w:val="00220A38"/>
    <w:rsid w:val="00225D1A"/>
    <w:rsid w:val="00231D43"/>
    <w:rsid w:val="00237DFF"/>
    <w:rsid w:val="0024160C"/>
    <w:rsid w:val="002429D1"/>
    <w:rsid w:val="00246E88"/>
    <w:rsid w:val="0027212B"/>
    <w:rsid w:val="00276EC3"/>
    <w:rsid w:val="002829CF"/>
    <w:rsid w:val="002911BF"/>
    <w:rsid w:val="002946C7"/>
    <w:rsid w:val="002A2E30"/>
    <w:rsid w:val="002B38D9"/>
    <w:rsid w:val="002B4A4E"/>
    <w:rsid w:val="002B5736"/>
    <w:rsid w:val="002E088A"/>
    <w:rsid w:val="002E4B11"/>
    <w:rsid w:val="002E4DDC"/>
    <w:rsid w:val="002F19E0"/>
    <w:rsid w:val="00306AE6"/>
    <w:rsid w:val="00317195"/>
    <w:rsid w:val="003209DE"/>
    <w:rsid w:val="00331526"/>
    <w:rsid w:val="00334F29"/>
    <w:rsid w:val="00342E66"/>
    <w:rsid w:val="003476EB"/>
    <w:rsid w:val="00352F80"/>
    <w:rsid w:val="0035368D"/>
    <w:rsid w:val="00353D56"/>
    <w:rsid w:val="0036187C"/>
    <w:rsid w:val="0036416C"/>
    <w:rsid w:val="003767D1"/>
    <w:rsid w:val="0037763F"/>
    <w:rsid w:val="00382470"/>
    <w:rsid w:val="003A1FF2"/>
    <w:rsid w:val="003A3087"/>
    <w:rsid w:val="003B2703"/>
    <w:rsid w:val="003C71A0"/>
    <w:rsid w:val="003E040E"/>
    <w:rsid w:val="003E1474"/>
    <w:rsid w:val="003E273E"/>
    <w:rsid w:val="003F0BE8"/>
    <w:rsid w:val="003F1392"/>
    <w:rsid w:val="003F1E07"/>
    <w:rsid w:val="003F3EA8"/>
    <w:rsid w:val="004003C0"/>
    <w:rsid w:val="00403238"/>
    <w:rsid w:val="00413E19"/>
    <w:rsid w:val="00415206"/>
    <w:rsid w:val="00420579"/>
    <w:rsid w:val="00434BC3"/>
    <w:rsid w:val="0044382A"/>
    <w:rsid w:val="004463F0"/>
    <w:rsid w:val="004541FA"/>
    <w:rsid w:val="004625FD"/>
    <w:rsid w:val="00467AFC"/>
    <w:rsid w:val="0047308F"/>
    <w:rsid w:val="0047626B"/>
    <w:rsid w:val="00480DAB"/>
    <w:rsid w:val="0048197A"/>
    <w:rsid w:val="00482746"/>
    <w:rsid w:val="00486268"/>
    <w:rsid w:val="00490CB6"/>
    <w:rsid w:val="00493490"/>
    <w:rsid w:val="00495B2D"/>
    <w:rsid w:val="004A2084"/>
    <w:rsid w:val="004A29FF"/>
    <w:rsid w:val="004A2B90"/>
    <w:rsid w:val="004A35B2"/>
    <w:rsid w:val="004A75CB"/>
    <w:rsid w:val="004B0CC2"/>
    <w:rsid w:val="004D646D"/>
    <w:rsid w:val="004E6105"/>
    <w:rsid w:val="004E65C0"/>
    <w:rsid w:val="004F3E3C"/>
    <w:rsid w:val="004F5DF7"/>
    <w:rsid w:val="00507B9E"/>
    <w:rsid w:val="00512B51"/>
    <w:rsid w:val="0052571A"/>
    <w:rsid w:val="00536639"/>
    <w:rsid w:val="00545533"/>
    <w:rsid w:val="00545601"/>
    <w:rsid w:val="0055463E"/>
    <w:rsid w:val="00555D67"/>
    <w:rsid w:val="00576981"/>
    <w:rsid w:val="0058091B"/>
    <w:rsid w:val="0059129D"/>
    <w:rsid w:val="005913E6"/>
    <w:rsid w:val="005A4025"/>
    <w:rsid w:val="005C75B4"/>
    <w:rsid w:val="005D0831"/>
    <w:rsid w:val="005D4B68"/>
    <w:rsid w:val="005D4C6D"/>
    <w:rsid w:val="005D55D7"/>
    <w:rsid w:val="005E218D"/>
    <w:rsid w:val="005E434F"/>
    <w:rsid w:val="005F33BC"/>
    <w:rsid w:val="005F7398"/>
    <w:rsid w:val="00601A27"/>
    <w:rsid w:val="00606150"/>
    <w:rsid w:val="006223D6"/>
    <w:rsid w:val="00626316"/>
    <w:rsid w:val="00642F32"/>
    <w:rsid w:val="006672B6"/>
    <w:rsid w:val="00676BB4"/>
    <w:rsid w:val="00677320"/>
    <w:rsid w:val="00685403"/>
    <w:rsid w:val="00687390"/>
    <w:rsid w:val="00691E11"/>
    <w:rsid w:val="00696B7E"/>
    <w:rsid w:val="00697D4E"/>
    <w:rsid w:val="006A657B"/>
    <w:rsid w:val="006A7313"/>
    <w:rsid w:val="006C0D98"/>
    <w:rsid w:val="006C1EEF"/>
    <w:rsid w:val="006C449B"/>
    <w:rsid w:val="006C71FB"/>
    <w:rsid w:val="006D2599"/>
    <w:rsid w:val="006D25AD"/>
    <w:rsid w:val="00724A38"/>
    <w:rsid w:val="00735A77"/>
    <w:rsid w:val="007459E7"/>
    <w:rsid w:val="00746214"/>
    <w:rsid w:val="007503E5"/>
    <w:rsid w:val="0075292D"/>
    <w:rsid w:val="007563E0"/>
    <w:rsid w:val="00765193"/>
    <w:rsid w:val="00766027"/>
    <w:rsid w:val="0077511A"/>
    <w:rsid w:val="007755A7"/>
    <w:rsid w:val="00780EB0"/>
    <w:rsid w:val="0079622B"/>
    <w:rsid w:val="007A1839"/>
    <w:rsid w:val="007B59D6"/>
    <w:rsid w:val="007C6A42"/>
    <w:rsid w:val="007E1597"/>
    <w:rsid w:val="007E3B68"/>
    <w:rsid w:val="007E6929"/>
    <w:rsid w:val="007E7678"/>
    <w:rsid w:val="007F26E4"/>
    <w:rsid w:val="00800036"/>
    <w:rsid w:val="00800334"/>
    <w:rsid w:val="008021B0"/>
    <w:rsid w:val="008149C3"/>
    <w:rsid w:val="00815944"/>
    <w:rsid w:val="008167AE"/>
    <w:rsid w:val="008170C2"/>
    <w:rsid w:val="0082785D"/>
    <w:rsid w:val="00830DA5"/>
    <w:rsid w:val="00840161"/>
    <w:rsid w:val="0085741E"/>
    <w:rsid w:val="0086244C"/>
    <w:rsid w:val="00863684"/>
    <w:rsid w:val="008639E3"/>
    <w:rsid w:val="00871211"/>
    <w:rsid w:val="00874624"/>
    <w:rsid w:val="008822F7"/>
    <w:rsid w:val="0088269C"/>
    <w:rsid w:val="008837E5"/>
    <w:rsid w:val="00883B60"/>
    <w:rsid w:val="00886545"/>
    <w:rsid w:val="00891668"/>
    <w:rsid w:val="00897661"/>
    <w:rsid w:val="008A7C70"/>
    <w:rsid w:val="008B4F4D"/>
    <w:rsid w:val="008B636C"/>
    <w:rsid w:val="008B63D0"/>
    <w:rsid w:val="008C013F"/>
    <w:rsid w:val="008C0535"/>
    <w:rsid w:val="008C2567"/>
    <w:rsid w:val="008C74A3"/>
    <w:rsid w:val="008D01C5"/>
    <w:rsid w:val="008D2137"/>
    <w:rsid w:val="008D375C"/>
    <w:rsid w:val="008D7EBB"/>
    <w:rsid w:val="008E0437"/>
    <w:rsid w:val="008E3D99"/>
    <w:rsid w:val="008E5203"/>
    <w:rsid w:val="008F1AE5"/>
    <w:rsid w:val="008F3B89"/>
    <w:rsid w:val="008F5EB3"/>
    <w:rsid w:val="008F74EA"/>
    <w:rsid w:val="009007B3"/>
    <w:rsid w:val="009065F0"/>
    <w:rsid w:val="0091166B"/>
    <w:rsid w:val="0091179D"/>
    <w:rsid w:val="009154C6"/>
    <w:rsid w:val="00917A17"/>
    <w:rsid w:val="009314AC"/>
    <w:rsid w:val="00943750"/>
    <w:rsid w:val="009508AF"/>
    <w:rsid w:val="00952323"/>
    <w:rsid w:val="0095536B"/>
    <w:rsid w:val="009562C5"/>
    <w:rsid w:val="009655F5"/>
    <w:rsid w:val="00975EA8"/>
    <w:rsid w:val="00983488"/>
    <w:rsid w:val="00984430"/>
    <w:rsid w:val="00985DF3"/>
    <w:rsid w:val="009A0DF2"/>
    <w:rsid w:val="009A1571"/>
    <w:rsid w:val="009A2D28"/>
    <w:rsid w:val="009A7997"/>
    <w:rsid w:val="009B0C03"/>
    <w:rsid w:val="009B2B66"/>
    <w:rsid w:val="009B4AC0"/>
    <w:rsid w:val="009B52B4"/>
    <w:rsid w:val="009B5CFC"/>
    <w:rsid w:val="009B6415"/>
    <w:rsid w:val="009C00A5"/>
    <w:rsid w:val="009C21E9"/>
    <w:rsid w:val="009C4212"/>
    <w:rsid w:val="009C5C38"/>
    <w:rsid w:val="009D0B1F"/>
    <w:rsid w:val="009D1AEC"/>
    <w:rsid w:val="009D33FE"/>
    <w:rsid w:val="009D3CF7"/>
    <w:rsid w:val="009E695C"/>
    <w:rsid w:val="009F79A4"/>
    <w:rsid w:val="00A0444B"/>
    <w:rsid w:val="00A04D4A"/>
    <w:rsid w:val="00A0556F"/>
    <w:rsid w:val="00A10A72"/>
    <w:rsid w:val="00A3167C"/>
    <w:rsid w:val="00A364D4"/>
    <w:rsid w:val="00A569CB"/>
    <w:rsid w:val="00A57411"/>
    <w:rsid w:val="00A57945"/>
    <w:rsid w:val="00A612C7"/>
    <w:rsid w:val="00A636C9"/>
    <w:rsid w:val="00A63BA4"/>
    <w:rsid w:val="00A67E5D"/>
    <w:rsid w:val="00A73E18"/>
    <w:rsid w:val="00A94B40"/>
    <w:rsid w:val="00A9615E"/>
    <w:rsid w:val="00AA3414"/>
    <w:rsid w:val="00AA679C"/>
    <w:rsid w:val="00AA7F72"/>
    <w:rsid w:val="00AB0B9B"/>
    <w:rsid w:val="00AB2FA9"/>
    <w:rsid w:val="00AB599E"/>
    <w:rsid w:val="00AC11DD"/>
    <w:rsid w:val="00AC6C59"/>
    <w:rsid w:val="00AD0137"/>
    <w:rsid w:val="00AD1780"/>
    <w:rsid w:val="00AD55AE"/>
    <w:rsid w:val="00AE2378"/>
    <w:rsid w:val="00AE665D"/>
    <w:rsid w:val="00B0228E"/>
    <w:rsid w:val="00B0637C"/>
    <w:rsid w:val="00B10CA1"/>
    <w:rsid w:val="00B16B0E"/>
    <w:rsid w:val="00B2286D"/>
    <w:rsid w:val="00B25A17"/>
    <w:rsid w:val="00B27472"/>
    <w:rsid w:val="00B302A7"/>
    <w:rsid w:val="00B33C1C"/>
    <w:rsid w:val="00B41B40"/>
    <w:rsid w:val="00B50F15"/>
    <w:rsid w:val="00B50F1F"/>
    <w:rsid w:val="00B56C82"/>
    <w:rsid w:val="00B63580"/>
    <w:rsid w:val="00B731EF"/>
    <w:rsid w:val="00B74B97"/>
    <w:rsid w:val="00B8002B"/>
    <w:rsid w:val="00B81086"/>
    <w:rsid w:val="00B85C9C"/>
    <w:rsid w:val="00B86D16"/>
    <w:rsid w:val="00B9280B"/>
    <w:rsid w:val="00B93BEB"/>
    <w:rsid w:val="00B94124"/>
    <w:rsid w:val="00B9720D"/>
    <w:rsid w:val="00BB2870"/>
    <w:rsid w:val="00BB49D7"/>
    <w:rsid w:val="00BD5973"/>
    <w:rsid w:val="00BD5CF7"/>
    <w:rsid w:val="00BD66B8"/>
    <w:rsid w:val="00BE4B90"/>
    <w:rsid w:val="00C10EDD"/>
    <w:rsid w:val="00C1443D"/>
    <w:rsid w:val="00C23BD8"/>
    <w:rsid w:val="00C25409"/>
    <w:rsid w:val="00C31F9B"/>
    <w:rsid w:val="00C473BE"/>
    <w:rsid w:val="00C6637E"/>
    <w:rsid w:val="00C749D0"/>
    <w:rsid w:val="00C87B37"/>
    <w:rsid w:val="00C92294"/>
    <w:rsid w:val="00C95E9B"/>
    <w:rsid w:val="00C97049"/>
    <w:rsid w:val="00CA090B"/>
    <w:rsid w:val="00CA6891"/>
    <w:rsid w:val="00CA6E9E"/>
    <w:rsid w:val="00CA7AE9"/>
    <w:rsid w:val="00CB4BF5"/>
    <w:rsid w:val="00CB55A5"/>
    <w:rsid w:val="00CC1271"/>
    <w:rsid w:val="00CC13A7"/>
    <w:rsid w:val="00CC1414"/>
    <w:rsid w:val="00CC7168"/>
    <w:rsid w:val="00CD4343"/>
    <w:rsid w:val="00CD46EC"/>
    <w:rsid w:val="00CD47E7"/>
    <w:rsid w:val="00CD4F3D"/>
    <w:rsid w:val="00CE1712"/>
    <w:rsid w:val="00CE3AEA"/>
    <w:rsid w:val="00CE741E"/>
    <w:rsid w:val="00D123B2"/>
    <w:rsid w:val="00D22625"/>
    <w:rsid w:val="00D25F18"/>
    <w:rsid w:val="00D34A62"/>
    <w:rsid w:val="00D42D68"/>
    <w:rsid w:val="00D43CF0"/>
    <w:rsid w:val="00D44C35"/>
    <w:rsid w:val="00D51021"/>
    <w:rsid w:val="00D51D00"/>
    <w:rsid w:val="00D51E85"/>
    <w:rsid w:val="00D53A44"/>
    <w:rsid w:val="00D53FAA"/>
    <w:rsid w:val="00D57D17"/>
    <w:rsid w:val="00D714B2"/>
    <w:rsid w:val="00D76CBB"/>
    <w:rsid w:val="00D85C74"/>
    <w:rsid w:val="00D919EF"/>
    <w:rsid w:val="00D93E2C"/>
    <w:rsid w:val="00DA1F9D"/>
    <w:rsid w:val="00DA30D6"/>
    <w:rsid w:val="00DA49D6"/>
    <w:rsid w:val="00DB40C1"/>
    <w:rsid w:val="00DB4B9C"/>
    <w:rsid w:val="00DB4E47"/>
    <w:rsid w:val="00DC4261"/>
    <w:rsid w:val="00DC6235"/>
    <w:rsid w:val="00DC6C70"/>
    <w:rsid w:val="00DD0BCF"/>
    <w:rsid w:val="00DD3E6A"/>
    <w:rsid w:val="00DE4553"/>
    <w:rsid w:val="00DE59B0"/>
    <w:rsid w:val="00DE7237"/>
    <w:rsid w:val="00DF4F57"/>
    <w:rsid w:val="00DF7BED"/>
    <w:rsid w:val="00E02239"/>
    <w:rsid w:val="00E05DC8"/>
    <w:rsid w:val="00E06C33"/>
    <w:rsid w:val="00E10816"/>
    <w:rsid w:val="00E21700"/>
    <w:rsid w:val="00E2260B"/>
    <w:rsid w:val="00E23EBA"/>
    <w:rsid w:val="00E27663"/>
    <w:rsid w:val="00E30108"/>
    <w:rsid w:val="00E34D5F"/>
    <w:rsid w:val="00E3536A"/>
    <w:rsid w:val="00E37589"/>
    <w:rsid w:val="00E3793F"/>
    <w:rsid w:val="00E41386"/>
    <w:rsid w:val="00E45C07"/>
    <w:rsid w:val="00E55F8F"/>
    <w:rsid w:val="00E60057"/>
    <w:rsid w:val="00E66A97"/>
    <w:rsid w:val="00E72A17"/>
    <w:rsid w:val="00E77534"/>
    <w:rsid w:val="00E8741F"/>
    <w:rsid w:val="00E958A5"/>
    <w:rsid w:val="00E9718C"/>
    <w:rsid w:val="00EA08AE"/>
    <w:rsid w:val="00EA1FD5"/>
    <w:rsid w:val="00EA230C"/>
    <w:rsid w:val="00EB0264"/>
    <w:rsid w:val="00EB1714"/>
    <w:rsid w:val="00EC4B3E"/>
    <w:rsid w:val="00EC5215"/>
    <w:rsid w:val="00ED1686"/>
    <w:rsid w:val="00ED3F61"/>
    <w:rsid w:val="00EF5ACB"/>
    <w:rsid w:val="00EF5EE4"/>
    <w:rsid w:val="00F15331"/>
    <w:rsid w:val="00F17DF9"/>
    <w:rsid w:val="00F21862"/>
    <w:rsid w:val="00F225DE"/>
    <w:rsid w:val="00F24B59"/>
    <w:rsid w:val="00F25FC3"/>
    <w:rsid w:val="00F260BF"/>
    <w:rsid w:val="00F277EE"/>
    <w:rsid w:val="00F364A8"/>
    <w:rsid w:val="00F4671F"/>
    <w:rsid w:val="00F51676"/>
    <w:rsid w:val="00F51F0C"/>
    <w:rsid w:val="00F5324F"/>
    <w:rsid w:val="00F62FB1"/>
    <w:rsid w:val="00F654F2"/>
    <w:rsid w:val="00F675B1"/>
    <w:rsid w:val="00F701DF"/>
    <w:rsid w:val="00F7619A"/>
    <w:rsid w:val="00F82D06"/>
    <w:rsid w:val="00F876A3"/>
    <w:rsid w:val="00F90957"/>
    <w:rsid w:val="00F94087"/>
    <w:rsid w:val="00F9562E"/>
    <w:rsid w:val="00F9670F"/>
    <w:rsid w:val="00FA23E7"/>
    <w:rsid w:val="00FA4070"/>
    <w:rsid w:val="00FA519F"/>
    <w:rsid w:val="00FA6824"/>
    <w:rsid w:val="00FC2BF2"/>
    <w:rsid w:val="00FC7C98"/>
    <w:rsid w:val="00FD7136"/>
    <w:rsid w:val="00FD77CE"/>
    <w:rsid w:val="00FE018E"/>
    <w:rsid w:val="00FE32C3"/>
    <w:rsid w:val="00FE535F"/>
    <w:rsid w:val="00FF1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A7A57A"/>
  <w15:docId w15:val="{CE3853BE-570F-44D6-A299-A2F1F01AC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26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69C"/>
  </w:style>
  <w:style w:type="paragraph" w:styleId="Footer">
    <w:name w:val="footer"/>
    <w:basedOn w:val="Normal"/>
    <w:link w:val="FooterChar"/>
    <w:uiPriority w:val="99"/>
    <w:unhideWhenUsed/>
    <w:rsid w:val="008826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69C"/>
  </w:style>
  <w:style w:type="paragraph" w:styleId="BalloonText">
    <w:name w:val="Balloon Text"/>
    <w:basedOn w:val="Normal"/>
    <w:link w:val="BalloonTextChar"/>
    <w:uiPriority w:val="99"/>
    <w:semiHidden/>
    <w:unhideWhenUsed/>
    <w:rsid w:val="008826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69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4E610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E61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16257A"/>
  </w:style>
  <w:style w:type="character" w:styleId="CommentReference">
    <w:name w:val="annotation reference"/>
    <w:basedOn w:val="DefaultParagraphFont"/>
    <w:uiPriority w:val="99"/>
    <w:semiHidden/>
    <w:unhideWhenUsed/>
    <w:rsid w:val="000921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21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21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21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2133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B33C1C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33C1C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7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7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07952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148596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8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7090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1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26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5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38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668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613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925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4928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92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7098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8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23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</w:div>
                                      </w:divsChild>
                                    </w:div>
                                    <w:div w:id="627013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3033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533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633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88916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4265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33062769">
                                              <w:marLeft w:val="300"/>
                                              <w:marRight w:val="300"/>
                                              <w:marTop w:val="30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24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9650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31206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8101969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4572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3620184">
                                                  <w:marLeft w:val="15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8450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029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75084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dashed" w:sz="2" w:space="0" w:color="auto"/>
                                                <w:left w:val="dashed" w:sz="48" w:space="0" w:color="auto"/>
                                                <w:bottom w:val="single" w:sz="48" w:space="0" w:color="FFFFFF"/>
                                                <w:right w:val="dashed" w:sz="48" w:space="0" w:color="auto"/>
                                              </w:divBdr>
                                            </w:div>
                                            <w:div w:id="177924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8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2178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75574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53265382">
                                      <w:marLeft w:val="300"/>
                                      <w:marRight w:val="30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2424873">
                                          <w:marLeft w:val="0"/>
                                          <w:marRight w:val="3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9621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454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7329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66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972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95591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CDCDCD"/>
                                                            <w:left w:val="single" w:sz="6" w:space="0" w:color="CDCDCD"/>
                                                            <w:bottom w:val="single" w:sz="6" w:space="0" w:color="CDCDCD"/>
                                                            <w:right w:val="single" w:sz="2" w:space="0" w:color="CDCDCD"/>
                                                          </w:divBdr>
                                                          <w:divsChild>
                                                            <w:div w:id="1780027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31202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18455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7667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09539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067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904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425">
                                      <w:marLeft w:val="450"/>
                                      <w:marRight w:val="150"/>
                                      <w:marTop w:val="16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49218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776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9662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003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832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750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6718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101133">
                                      <w:marLeft w:val="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1964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6335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892677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1190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4018099">
                                                  <w:marLeft w:val="34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845259">
                                                      <w:marLeft w:val="12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5438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6824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3650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8344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6722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75175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75079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50745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675112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830308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31531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11763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393003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7329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51660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95796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570004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28687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64362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07121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304581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2026061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586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07144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34181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11272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744592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958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941140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52127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641875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4918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2653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172872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552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9062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64904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15698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92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30232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4825819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1435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7322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97778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07059915">
                                                          <w:marLeft w:val="34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13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9781443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647202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1682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22024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3752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0077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9474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36801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524084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633700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59267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39598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5710474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26150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5396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6461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130513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458628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58849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353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205397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113636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66138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58045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3835178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29679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7178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9684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51319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87544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9981847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459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7881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94839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63521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2043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2729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1207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7117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0046124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945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09562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07317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22303213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45126528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49229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9215178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12352422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6471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8161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0723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0571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61116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795787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5830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312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28475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1912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15026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0721752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31191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4039738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156657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7364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52219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1084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1465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89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1073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2419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925368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95876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36245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1406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53295238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19357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6367218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876544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21753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796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15038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1219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89685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97966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2367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258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49766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21040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12921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5833162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23025365">
                                  <w:marLeft w:val="45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CCCCCC"/>
                                    <w:bottom w:val="none" w:sz="0" w:space="0" w:color="auto"/>
                                    <w:right w:val="single" w:sz="6" w:space="0" w:color="CCCCCC"/>
                                  </w:divBdr>
                                </w:div>
                                <w:div w:id="433289798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557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7334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7216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576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05033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287308">
                                                  <w:marLeft w:val="0"/>
                                                  <w:marRight w:val="4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3255763">
                                                      <w:marLeft w:val="0"/>
                                                      <w:marRight w:val="0"/>
                                                      <w:marTop w:val="3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7204590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86151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94873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9748455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3539133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939618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6903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9" w:color="E5E5E5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80964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906315">
                                                      <w:marLeft w:val="4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90305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91866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7790932">
                                                      <w:marLeft w:val="0"/>
                                                      <w:marRight w:val="150"/>
                                                      <w:marTop w:val="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59029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164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909658021">
                                              <w:marLeft w:val="405"/>
                                              <w:marRight w:val="405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78759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866600264">
                                              <w:marLeft w:val="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75812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042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9812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188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8453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CCCCCC"/>
                                                <w:bottom w:val="none" w:sz="0" w:space="0" w:color="auto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1960799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4802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7167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96040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7297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03156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419015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25630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9644588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613225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11164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5840284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6372532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83129763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517490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22145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234973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418008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6851696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2669048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74744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197399490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12" w:space="4" w:color="222222"/>
                                                                            <w:left w:val="single" w:sz="12" w:space="4" w:color="222222"/>
                                                                            <w:bottom w:val="single" w:sz="12" w:space="4" w:color="222222"/>
                                                                            <w:right w:val="single" w:sz="12" w:space="4" w:color="222222"/>
                                                                          </w:divBdr>
                                                                          <w:divsChild>
                                                                            <w:div w:id="17740100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200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80323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873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56395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0404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04658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1472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321547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9037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140212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6296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19919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2017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4397395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2533697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9611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1401242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808881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7584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185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204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9306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516188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8321513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6791477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758380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3644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0958271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9885050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47800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6516882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98068098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8430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8204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6015316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7557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0074414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802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29768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8757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90449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71202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38734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659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041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534638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38254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3937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6510660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083869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87285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29027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74775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2363355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267095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9771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9859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5800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879048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43759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30195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90360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2387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6647736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14737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74642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18701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63484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2233566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671033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357781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95639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60551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0775026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864226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286965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77157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53720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7622984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922793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1291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9150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7635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116727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123915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41472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1388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8880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8741606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674676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843344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64960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654394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752680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913872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8236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79106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4653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75209926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190220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126913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733936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1103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6270996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99723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82862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68882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2517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5737029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282268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91690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79822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99757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9116363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141333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84777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02953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7863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1754228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807045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9789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0352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4767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9694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4520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4673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0416998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4541032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4702796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69538530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2285273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341609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1330989">
                                                                          <w:marLeft w:val="0"/>
                                                                          <w:marRight w:val="15"/>
                                                                          <w:marTop w:val="18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3312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8230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99156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3786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74684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4460395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40559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957945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635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461164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7544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CFCFCF"/>
                                                                                                        <w:left w:val="single" w:sz="6" w:space="3" w:color="CFCFCF"/>
                                                                                                        <w:bottom w:val="single" w:sz="6" w:space="0" w:color="CFCFCF"/>
                                                                                                        <w:right w:val="single" w:sz="6" w:space="3" w:color="CFCFC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4563578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309867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096997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93830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500481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014183417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423847314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719750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209149749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single" w:sz="6" w:space="6" w:color="CFCFCF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234392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3910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734203392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185826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5907329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349155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4944437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7209355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08661196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503592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457251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549124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62591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21207112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7636502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38469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5006031">
                                                                                                                  <w:marLeft w:val="15"/>
                                                                                                                  <w:marRight w:val="15"/>
                                                                                                                  <w:marTop w:val="15"/>
                                                                                                                  <w:marBottom w:val="1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797757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21533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0182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3271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34953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80206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400538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55976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5606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49246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36" w:space="0" w:color="FFFFFF"/>
                                                                                    <w:left w:val="single" w:sz="36" w:space="0" w:color="FFFFFF"/>
                                                                                    <w:bottom w:val="single" w:sz="36" w:space="0" w:color="FFFFFF"/>
                                                                                    <w:right w:val="single" w:sz="36" w:space="0" w:color="FFFFF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72294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880723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8110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46554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64209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11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42209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228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5342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0" w:color="D8D8D8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7305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3288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291610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55802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311167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8110297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13310492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4377457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91188779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3694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21132094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1801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42873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138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62614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0715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69953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8271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7589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36" w:space="0" w:color="FFFFFF"/>
                                                                        <w:left w:val="single" w:sz="36" w:space="0" w:color="FFFFFF"/>
                                                                        <w:bottom w:val="single" w:sz="36" w:space="0" w:color="FFFFFF"/>
                                                                        <w:right w:val="single" w:sz="3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18753437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49048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7672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04604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065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7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52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667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154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64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990000"/>
            <w:right w:val="none" w:sz="0" w:space="0" w:color="auto"/>
          </w:divBdr>
          <w:divsChild>
            <w:div w:id="8676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4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6343009">
              <w:marLeft w:val="0"/>
              <w:marRight w:val="0"/>
              <w:marTop w:val="0"/>
              <w:marBottom w:val="0"/>
              <w:divBdr>
                <w:top w:val="single" w:sz="6" w:space="6" w:color="FAD163"/>
                <w:left w:val="single" w:sz="6" w:space="6" w:color="FAD163"/>
                <w:bottom w:val="single" w:sz="6" w:space="6" w:color="FAD163"/>
                <w:right w:val="single" w:sz="6" w:space="6" w:color="FAD163"/>
              </w:divBdr>
            </w:div>
          </w:divsChild>
        </w:div>
        <w:div w:id="148861584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719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270706">
          <w:marLeft w:val="-57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4312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538200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53269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8410386">
          <w:marLeft w:val="-57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4212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292135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47536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109727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643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1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74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8387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8032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0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728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0969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425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958793">
                              <w:marLeft w:val="0"/>
                              <w:marRight w:val="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3477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03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44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2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033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911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566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9073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18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067142703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421030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9766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1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8999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881861776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2571371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0403224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90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622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753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7521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577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845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5204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4678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7336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9406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521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630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6888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49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971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1106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28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5015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3849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3701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3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139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6033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434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53831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382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362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138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0353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453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3863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831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183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16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2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54544">
          <w:marLeft w:val="0"/>
          <w:marRight w:val="0"/>
          <w:marTop w:val="0"/>
          <w:marBottom w:val="0"/>
          <w:divBdr>
            <w:top w:val="single" w:sz="6" w:space="5" w:color="919191"/>
            <w:left w:val="single" w:sz="6" w:space="0" w:color="919191"/>
            <w:bottom w:val="single" w:sz="6" w:space="5" w:color="919191"/>
            <w:right w:val="single" w:sz="6" w:space="0" w:color="919191"/>
          </w:divBdr>
          <w:divsChild>
            <w:div w:id="3244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5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32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29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4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9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82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8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7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7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1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16214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792280">
                  <w:marLeft w:val="0"/>
                  <w:marRight w:val="0"/>
                  <w:marTop w:val="22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05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2196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3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39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2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29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9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95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271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0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93672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9187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214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202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29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CCCCC"/>
                                            <w:left w:val="single" w:sz="6" w:space="0" w:color="CCCCCC"/>
                                            <w:bottom w:val="single" w:sz="6" w:space="0" w:color="CCCCCC"/>
                                            <w:right w:val="single" w:sz="6" w:space="0" w:color="CCCCCC"/>
                                          </w:divBdr>
                                        </w:div>
                                      </w:divsChild>
                                    </w:div>
                                    <w:div w:id="1822234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25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825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7158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0266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6454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32349383">
                                              <w:marLeft w:val="300"/>
                                              <w:marRight w:val="300"/>
                                              <w:marTop w:val="30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364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332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126989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9654198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95506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8500848">
                                                  <w:marLeft w:val="15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5514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8631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500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dashed" w:sz="2" w:space="0" w:color="auto"/>
                                                <w:left w:val="dashed" w:sz="48" w:space="0" w:color="auto"/>
                                                <w:bottom w:val="single" w:sz="48" w:space="0" w:color="FFFFFF"/>
                                                <w:right w:val="dashed" w:sz="48" w:space="0" w:color="auto"/>
                                              </w:divBdr>
                                            </w:div>
                                            <w:div w:id="962614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8" w:color="CCCCCC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7702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7502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2677462">
                                      <w:marLeft w:val="300"/>
                                      <w:marRight w:val="30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0032327">
                                          <w:marLeft w:val="0"/>
                                          <w:marRight w:val="30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3264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8659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9774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031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1434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5374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CDCDCD"/>
                                                            <w:left w:val="single" w:sz="6" w:space="0" w:color="CDCDCD"/>
                                                            <w:bottom w:val="single" w:sz="6" w:space="0" w:color="CDCDCD"/>
                                                            <w:right w:val="single" w:sz="2" w:space="0" w:color="CDCDCD"/>
                                                          </w:divBdr>
                                                          <w:divsChild>
                                                            <w:div w:id="929197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6685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58861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0689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90384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82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9218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4503031">
                                      <w:marLeft w:val="450"/>
                                      <w:marRight w:val="150"/>
                                      <w:marTop w:val="16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03492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28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4656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06075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48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707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4066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3771040">
                                      <w:marLeft w:val="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11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6116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695521">
                                          <w:marLeft w:val="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4109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8722256">
                                                  <w:marLeft w:val="345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580312">
                                                      <w:marLeft w:val="12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14160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7277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79440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497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3657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8468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91368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1944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220650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322086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36960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82178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2533917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276685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41461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98931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9144163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401479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5619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67634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198852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2865856">
                                                              <w:marLeft w:val="0"/>
                                                              <w:marRight w:val="0"/>
                                                              <w:marTop w:val="4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969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4535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04582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805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384532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22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785403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41975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90704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278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94387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6334744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0093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2919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44791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749576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17854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1509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6926626">
                                                                                  <w:marLeft w:val="255"/>
                                                                                  <w:marRight w:val="0"/>
                                                                                  <w:marTop w:val="13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8923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1535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single" w:sz="2" w:space="0" w:color="DDDDDD"/>
                                                                                        <w:left w:val="single" w:sz="2" w:space="0" w:color="DDDDDD"/>
                                                                                        <w:bottom w:val="single" w:sz="2" w:space="0" w:color="DDDDDD"/>
                                                                                        <w:right w:val="single" w:sz="2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7977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70821165">
                                                          <w:marLeft w:val="345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73944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3366888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45733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2932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7326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51081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56253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6759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0835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60899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095992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82741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6351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8784315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888959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46079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964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967369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317235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80538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3090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4231820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075521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42926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74975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9254900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129846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09712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12361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65416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6612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5889201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3364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21601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536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49218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517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05505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79376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821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350148">
                                                                                      <w:marLeft w:val="255"/>
                                                                                      <w:marRight w:val="0"/>
                                                                                      <w:marTop w:val="135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264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31684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single" w:sz="2" w:space="0" w:color="DDDDDD"/>
                                                                                            <w:left w:val="single" w:sz="2" w:space="0" w:color="DDDDDD"/>
                                                                                            <w:bottom w:val="single" w:sz="2" w:space="0" w:color="DDDDDD"/>
                                                                                            <w:right w:val="single" w:sz="2" w:space="0" w:color="DDDDDD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8262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28488528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1523722">
                                                                  <w:marLeft w:val="34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51863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74976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5988727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1838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88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0189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045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21918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85842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0208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77922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56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111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0813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7696868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2882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6070817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346450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379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38509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9859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7771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8690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4568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06357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17551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14241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2123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3979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36919377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48724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4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7569298">
                                                      <w:marLeft w:val="75"/>
                                                      <w:marRight w:val="7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4" w:color="222222"/>
                                                        <w:left w:val="single" w:sz="12" w:space="4" w:color="222222"/>
                                                        <w:bottom w:val="single" w:sz="12" w:space="4" w:color="222222"/>
                                                        <w:right w:val="single" w:sz="12" w:space="4" w:color="222222"/>
                                                      </w:divBdr>
                                                      <w:divsChild>
                                                        <w:div w:id="919213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528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819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53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675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74652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53788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70140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259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55412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2318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7096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06234573">
                                                          <w:marLeft w:val="0"/>
                                                          <w:marRight w:val="75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50057175">
                                  <w:marLeft w:val="45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CCCCCC"/>
                                    <w:bottom w:val="none" w:sz="0" w:space="0" w:color="auto"/>
                                    <w:right w:val="single" w:sz="6" w:space="0" w:color="CCCCCC"/>
                                  </w:divBdr>
                                </w:div>
                                <w:div w:id="1195850175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5529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E5E5E5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0852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8581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393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91389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9807690">
                                                  <w:marLeft w:val="0"/>
                                                  <w:marRight w:val="4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6847788">
                                                      <w:marLeft w:val="0"/>
                                                      <w:marRight w:val="0"/>
                                                      <w:marTop w:val="30"/>
                                                      <w:marBottom w:val="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7909303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8981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15198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6983146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3308032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769920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87410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9" w:color="E5E5E5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85426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2029674">
                                                      <w:marLeft w:val="4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97552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68343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7037120">
                                                      <w:marLeft w:val="0"/>
                                                      <w:marRight w:val="150"/>
                                                      <w:marTop w:val="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00880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16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557863797">
                                              <w:marLeft w:val="405"/>
                                              <w:marRight w:val="405"/>
                                              <w:marTop w:val="45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6537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3" w:color="336699"/>
                                            <w:left w:val="single" w:sz="6" w:space="6" w:color="336699"/>
                                            <w:bottom w:val="single" w:sz="6" w:space="3" w:color="336699"/>
                                            <w:right w:val="single" w:sz="6" w:space="6" w:color="336699"/>
                                          </w:divBdr>
                                          <w:divsChild>
                                            <w:div w:id="1764571603">
                                              <w:marLeft w:val="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9160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463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75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094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785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0" w:color="CCCCCC"/>
                                                <w:bottom w:val="none" w:sz="0" w:space="0" w:color="auto"/>
                                                <w:right w:val="single" w:sz="6" w:space="0" w:color="CCCCCC"/>
                                              </w:divBdr>
                                              <w:divsChild>
                                                <w:div w:id="17821884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7761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44761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1366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59825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77955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81829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15481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8955171">
                                                                                  <w:marLeft w:val="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894981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886179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9682841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5785127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5243764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354705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777779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3945267">
                                                                          <w:marLeft w:val="6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58499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2940789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2142294">
                                                                              <w:marLeft w:val="45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056859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5" w:color="CCCCCC"/>
                                                                        <w:left w:val="single" w:sz="6" w:space="0" w:color="CCCCCC"/>
                                                                        <w:bottom w:val="single" w:sz="6" w:space="5" w:color="CCCCCC"/>
                                                                        <w:right w:val="single" w:sz="6" w:space="0" w:color="CCCCCC"/>
                                                                      </w:divBdr>
                                                                      <w:divsChild>
                                                                        <w:div w:id="1004362313">
                                                                          <w:marLeft w:val="75"/>
                                                                          <w:marRight w:val="75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12" w:space="4" w:color="222222"/>
                                                                            <w:left w:val="single" w:sz="12" w:space="4" w:color="222222"/>
                                                                            <w:bottom w:val="single" w:sz="12" w:space="4" w:color="222222"/>
                                                                            <w:right w:val="single" w:sz="12" w:space="4" w:color="222222"/>
                                                                          </w:divBdr>
                                                                          <w:divsChild>
                                                                            <w:div w:id="8523838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7312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279210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8910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320792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753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276994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62337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4147166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77591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45918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794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097631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3327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8014736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0760001">
                                                              <w:marLeft w:val="0"/>
                                                              <w:marRight w:val="24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524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4156575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3899913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37692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41990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7692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3825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1737860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5850247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8458237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5940840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1972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1982629">
                                                                  <w:marLeft w:val="0"/>
                                                                  <w:marRight w:val="24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8780999">
                                                                      <w:marLeft w:val="4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168121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3413467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62409723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98407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5274466">
                                                          <w:marLeft w:val="0"/>
                                                          <w:marRight w:val="24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502052">
                                                              <w:marLeft w:val="4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1099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494884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7754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08601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2515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80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9027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40093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78976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068888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08397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49006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2892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26784695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773112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825381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8066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4313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0979873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468603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10062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98066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3288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1785156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246430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499125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18958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148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269715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732411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829622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24183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4149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4197482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305712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768028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51416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20495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7855351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229308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748158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82445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1560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37081669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4348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749508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77936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0658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129448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56270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599753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98783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52455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54909242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3239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75483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41725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38592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60556084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84048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42838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32361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37344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0420243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51976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38035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42702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7988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11547848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081580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225312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06495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52378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5312145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3343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34247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01260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44415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58272961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9184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682352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11957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8865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4929217">
                                                                          <w:marLeft w:val="-375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631027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1618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15112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0366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809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1910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3631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4972112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225398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45893692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15047829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31245386">
                                                                              <w:marLeft w:val="0"/>
                                                                              <w:marRight w:val="24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7968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5537466">
                                                                          <w:marLeft w:val="0"/>
                                                                          <w:marRight w:val="15"/>
                                                                          <w:marTop w:val="18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61259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3869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93797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06658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26318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2989534">
                                                                                  <w:marLeft w:val="0"/>
                                                                                  <w:marRight w:val="120"/>
                                                                                  <w:marTop w:val="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single" w:sz="2" w:space="0" w:color="EFEFEF"/>
                                                                                    <w:left w:val="single" w:sz="6" w:space="0" w:color="EFEFEF"/>
                                                                                    <w:bottom w:val="single" w:sz="6" w:space="0" w:color="E2E2E2"/>
                                                                                    <w:right w:val="single" w:sz="6" w:space="0" w:color="EFEFE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7213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77563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60289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245268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2274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CFCFCF"/>
                                                                                                        <w:left w:val="single" w:sz="6" w:space="3" w:color="CFCFCF"/>
                                                                                                        <w:bottom w:val="single" w:sz="6" w:space="0" w:color="CFCFCF"/>
                                                                                                        <w:right w:val="single" w:sz="6" w:space="3" w:color="CFCFC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9954691">
                                                                                                          <w:marLeft w:val="0"/>
                                                                                                          <w:marRight w:val="4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5341489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2" w:space="4" w:color="D8D8D8"/>
                                                                                                        <w:left w:val="single" w:sz="2" w:space="0" w:color="D8D8D8"/>
                                                                                                        <w:bottom w:val="single" w:sz="2" w:space="4" w:color="D8D8D8"/>
                                                                                                        <w:right w:val="single" w:sz="2" w:space="0" w:color="D8D8D8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408766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037310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30835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686206144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365639910">
                                                                                                              <w:marLeft w:val="0"/>
                                                                                                              <w:marRight w:val="24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658808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051493119">
                                                                                                              <w:marLeft w:val="75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single" w:sz="6" w:space="6" w:color="CFCFCF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502294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225"/>
                                                                                                          <w:marBottom w:val="225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718297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073773978">
                                                                                                              <w:marLeft w:val="-240"/>
                                                                                                              <w:marRight w:val="12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6678636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747722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9241078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E5E5E5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2905582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5011477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3921384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450"/>
                                                                                                                                      <w:marTop w:val="135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299096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891885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6" w:space="0" w:color="E5E5E5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90775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9" w:color="D8D8D8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056649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5090309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581399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98435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52786718">
                                                                                                                  <w:marLeft w:val="15"/>
                                                                                                                  <w:marRight w:val="15"/>
                                                                                                                  <w:marTop w:val="15"/>
                                                                                                                  <w:marBottom w:val="1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0" w:color="666666"/>
                                                                                                                    <w:left w:val="single" w:sz="6" w:space="0" w:color="CCCCCC"/>
                                                                                                                    <w:bottom w:val="single" w:sz="6" w:space="0" w:color="CCCCCC"/>
                                                                                                                    <w:right w:val="single" w:sz="6" w:space="0" w:color="CCCCCC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418585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64629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65586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3965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5298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33047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67246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12601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24318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5734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36" w:space="0" w:color="FFFFFF"/>
                                                                                    <w:left w:val="single" w:sz="36" w:space="0" w:color="FFFFFF"/>
                                                                                    <w:bottom w:val="single" w:sz="36" w:space="0" w:color="FFFFFF"/>
                                                                                    <w:right w:val="single" w:sz="36" w:space="0" w:color="FFFFFF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3113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767516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32347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80384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21421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55256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917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58111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79134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6" w:space="0" w:color="D8D8D8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9521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777240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00113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274992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49340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8585672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37441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0571855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36349662">
                                                                                              <w:marLeft w:val="0"/>
                                                                                              <w:marRight w:val="24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01972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8759729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0493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9618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87545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440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3175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9619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5037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2640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36" w:space="0" w:color="FFFFFF"/>
                                                                        <w:left w:val="single" w:sz="36" w:space="0" w:color="FFFFFF"/>
                                                                        <w:bottom w:val="single" w:sz="36" w:space="0" w:color="FFFFFF"/>
                                                                        <w:right w:val="single" w:sz="36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5461875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478260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2784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2608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608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8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7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81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592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99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8" w:color="990000"/>
            <w:right w:val="none" w:sz="0" w:space="0" w:color="auto"/>
          </w:divBdr>
          <w:divsChild>
            <w:div w:id="6891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22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2126342">
              <w:marLeft w:val="0"/>
              <w:marRight w:val="0"/>
              <w:marTop w:val="0"/>
              <w:marBottom w:val="0"/>
              <w:divBdr>
                <w:top w:val="single" w:sz="6" w:space="6" w:color="FAD163"/>
                <w:left w:val="single" w:sz="6" w:space="6" w:color="FAD163"/>
                <w:bottom w:val="single" w:sz="6" w:space="6" w:color="FAD163"/>
                <w:right w:val="single" w:sz="6" w:space="6" w:color="FAD163"/>
              </w:divBdr>
            </w:div>
          </w:divsChild>
        </w:div>
        <w:div w:id="342980975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2976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171800">
          <w:marLeft w:val="-57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8505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224744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106005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6179726">
          <w:marLeft w:val="-570"/>
          <w:marRight w:val="0"/>
          <w:marTop w:val="150"/>
          <w:marBottom w:val="225"/>
          <w:divBdr>
            <w:top w:val="single" w:sz="6" w:space="2" w:color="D8D8D8"/>
            <w:left w:val="single" w:sz="6" w:space="2" w:color="D8D8D8"/>
            <w:bottom w:val="single" w:sz="6" w:space="2" w:color="D8D8D8"/>
            <w:right w:val="single" w:sz="6" w:space="2" w:color="D8D8D8"/>
          </w:divBdr>
          <w:divsChild>
            <w:div w:id="18493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397">
                  <w:marLeft w:val="0"/>
                  <w:marRight w:val="0"/>
                  <w:marTop w:val="0"/>
                  <w:marBottom w:val="0"/>
                  <w:divBdr>
                    <w:top w:val="dashed" w:sz="24" w:space="0" w:color="CFCFCF"/>
                    <w:left w:val="dashed" w:sz="24" w:space="0" w:color="CFCFCF"/>
                    <w:bottom w:val="dashed" w:sz="24" w:space="0" w:color="CFCFCF"/>
                    <w:right w:val="dashed" w:sz="24" w:space="0" w:color="CFCFCF"/>
                  </w:divBdr>
                  <w:divsChild>
                    <w:div w:id="36433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6363968">
          <w:marLeft w:val="-15"/>
          <w:marRight w:val="0"/>
          <w:marTop w:val="0"/>
          <w:marBottom w:val="0"/>
          <w:divBdr>
            <w:top w:val="single" w:sz="6" w:space="5" w:color="FFFFFF"/>
            <w:left w:val="single" w:sz="6" w:space="7" w:color="FFFFFF"/>
            <w:bottom w:val="single" w:sz="6" w:space="5" w:color="FFFFFF"/>
            <w:right w:val="single" w:sz="6" w:space="7" w:color="FFFFFF"/>
          </w:divBdr>
          <w:divsChild>
            <w:div w:id="16947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4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73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590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1528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7253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86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320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9623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639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64197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944720">
                              <w:marLeft w:val="0"/>
                              <w:marRight w:val="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327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31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765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7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06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3133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379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05330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112558525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444444"/>
                                <w:left w:val="single" w:sz="6" w:space="7" w:color="444444"/>
                                <w:bottom w:val="single" w:sz="6" w:space="0" w:color="444444"/>
                                <w:right w:val="single" w:sz="2" w:space="7" w:color="444444"/>
                              </w:divBdr>
                              <w:divsChild>
                                <w:div w:id="1125153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21693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55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67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68147">
                      <w:marLeft w:val="225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CCCCC"/>
                        <w:right w:val="none" w:sz="0" w:space="0" w:color="auto"/>
                      </w:divBdr>
                      <w:divsChild>
                        <w:div w:id="823592568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9800065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69335056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0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85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274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404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64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786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4182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3539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741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6833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9175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5789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295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034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385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0731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684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1015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636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237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845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9719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283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192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467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41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3812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981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4490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27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7243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532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636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96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2983685">
          <w:marLeft w:val="0"/>
          <w:marRight w:val="0"/>
          <w:marTop w:val="0"/>
          <w:marBottom w:val="0"/>
          <w:divBdr>
            <w:top w:val="single" w:sz="6" w:space="5" w:color="919191"/>
            <w:left w:val="single" w:sz="6" w:space="0" w:color="919191"/>
            <w:bottom w:val="single" w:sz="6" w:space="5" w:color="919191"/>
            <w:right w:val="single" w:sz="6" w:space="0" w:color="919191"/>
          </w:divBdr>
          <w:divsChild>
            <w:div w:id="114532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2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901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58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213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7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96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2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75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5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qmresearch.com.au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Louis@sqmresearch.com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qmresearch.com.a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sqmresearch.com.au/total-property-listings.php?region=nt%3A%3ADarwin&amp;type=c&amp;t=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mi</dc:creator>
  <cp:lastModifiedBy>nicoletta bourlioufas</cp:lastModifiedBy>
  <cp:revision>2</cp:revision>
  <cp:lastPrinted>2016-07-05T00:17:00Z</cp:lastPrinted>
  <dcterms:created xsi:type="dcterms:W3CDTF">2016-11-01T03:25:00Z</dcterms:created>
  <dcterms:modified xsi:type="dcterms:W3CDTF">2016-11-01T03:25:00Z</dcterms:modified>
</cp:coreProperties>
</file>